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32B68" w14:textId="3C150DAA" w:rsidR="00A12036" w:rsidRPr="00C7037A" w:rsidRDefault="00A12036" w:rsidP="00A12036">
      <w:pPr>
        <w:jc w:val="center"/>
        <w:rPr>
          <w:b/>
          <w:sz w:val="28"/>
          <w:szCs w:val="28"/>
        </w:rPr>
      </w:pPr>
      <w:r w:rsidRPr="00C7037A">
        <w:rPr>
          <w:b/>
          <w:sz w:val="28"/>
          <w:szCs w:val="28"/>
        </w:rPr>
        <w:t xml:space="preserve">COVID-19 ENP </w:t>
      </w:r>
      <w:r w:rsidR="00985B4B">
        <w:rPr>
          <w:b/>
          <w:sz w:val="28"/>
          <w:szCs w:val="28"/>
        </w:rPr>
        <w:t>Promising Practices and Innovations</w:t>
      </w:r>
    </w:p>
    <w:p w14:paraId="0E64FFF0" w14:textId="62AF3EC0" w:rsidR="00764649" w:rsidRDefault="00985B4B" w:rsidP="00A12036">
      <w:pPr>
        <w:jc w:val="center"/>
        <w:rPr>
          <w:b/>
        </w:rPr>
      </w:pPr>
      <w:r>
        <w:rPr>
          <w:b/>
        </w:rPr>
        <w:t>Updated 5/20</w:t>
      </w:r>
      <w:r w:rsidR="00764649">
        <w:rPr>
          <w:b/>
        </w:rPr>
        <w:t>/20</w:t>
      </w:r>
    </w:p>
    <w:p w14:paraId="53BB54C8" w14:textId="04909C2E" w:rsidR="00E63D00" w:rsidRPr="00764649" w:rsidRDefault="001C1B3F" w:rsidP="00B55BFD">
      <w:pPr>
        <w:shd w:val="clear" w:color="auto" w:fill="D99594" w:themeFill="accent2" w:themeFillTint="99"/>
        <w:rPr>
          <w:b/>
          <w:bCs/>
        </w:rPr>
      </w:pPr>
      <w:r>
        <w:rPr>
          <w:b/>
          <w:bCs/>
        </w:rPr>
        <w:t>D</w:t>
      </w:r>
      <w:r w:rsidR="00955880" w:rsidRPr="00764649">
        <w:rPr>
          <w:b/>
          <w:bCs/>
        </w:rPr>
        <w:t>rive-</w:t>
      </w:r>
      <w:r>
        <w:rPr>
          <w:b/>
          <w:bCs/>
        </w:rPr>
        <w:t>Thru Pick-Up S</w:t>
      </w:r>
      <w:r w:rsidR="00955880" w:rsidRPr="00764649">
        <w:rPr>
          <w:b/>
          <w:bCs/>
        </w:rPr>
        <w:t>ervice</w:t>
      </w:r>
      <w:r w:rsidR="000246E9">
        <w:rPr>
          <w:b/>
          <w:bCs/>
        </w:rPr>
        <w:t xml:space="preserve"> (Grab N Go)</w:t>
      </w:r>
    </w:p>
    <w:p w14:paraId="0DF0469F" w14:textId="77777777" w:rsidR="00E07B5D" w:rsidRDefault="00FE4E7C" w:rsidP="0000532A">
      <w:pPr>
        <w:pStyle w:val="ListParagraph"/>
        <w:numPr>
          <w:ilvl w:val="0"/>
          <w:numId w:val="2"/>
        </w:numPr>
      </w:pPr>
      <w:r>
        <w:t>Allow</w:t>
      </w:r>
      <w:r w:rsidR="0000532A">
        <w:t xml:space="preserve"> flexibility for meal service times so that participants are not picking up all at once</w:t>
      </w:r>
      <w:r w:rsidR="008658B9">
        <w:t xml:space="preserve">.  </w:t>
      </w:r>
    </w:p>
    <w:p w14:paraId="54B05825" w14:textId="59BF9441" w:rsidR="0000532A" w:rsidRDefault="008658B9" w:rsidP="00E07B5D">
      <w:pPr>
        <w:pStyle w:val="ListParagraph"/>
        <w:numPr>
          <w:ilvl w:val="1"/>
          <w:numId w:val="2"/>
        </w:numPr>
      </w:pPr>
      <w:r>
        <w:t>Consider a two-hour distribution timeframe.</w:t>
      </w:r>
    </w:p>
    <w:p w14:paraId="25A761D3" w14:textId="0A8D5774" w:rsidR="00E07B5D" w:rsidRDefault="00E07B5D" w:rsidP="00E07B5D">
      <w:pPr>
        <w:pStyle w:val="ListParagraph"/>
        <w:numPr>
          <w:ilvl w:val="1"/>
          <w:numId w:val="2"/>
        </w:numPr>
      </w:pPr>
      <w:r w:rsidRPr="00E07B5D">
        <w:t>Clients with last names beginning with A-M pick up during the first 15 minutes and remaining clients in the last 15 minutes.</w:t>
      </w:r>
      <w:r>
        <w:t xml:space="preserve"> </w:t>
      </w:r>
    </w:p>
    <w:p w14:paraId="63447902" w14:textId="251813A4" w:rsidR="00756E75" w:rsidRDefault="00756E75" w:rsidP="0000532A">
      <w:pPr>
        <w:pStyle w:val="ListParagraph"/>
        <w:numPr>
          <w:ilvl w:val="0"/>
          <w:numId w:val="2"/>
        </w:numPr>
      </w:pPr>
      <w:r>
        <w:t>Use social media to advertise (Barron)</w:t>
      </w:r>
    </w:p>
    <w:p w14:paraId="27B64416" w14:textId="0804D3A1" w:rsidR="00176BA7" w:rsidRDefault="00176BA7" w:rsidP="0000532A">
      <w:pPr>
        <w:pStyle w:val="ListParagraph"/>
        <w:numPr>
          <w:ilvl w:val="0"/>
          <w:numId w:val="2"/>
        </w:numPr>
      </w:pPr>
      <w:r>
        <w:t>Collaborate with schools to do carryout/pickup meals at the same time as school meals</w:t>
      </w:r>
    </w:p>
    <w:p w14:paraId="0CDAC80A" w14:textId="694033B1" w:rsidR="00F71625" w:rsidRDefault="00F71625" w:rsidP="0000532A">
      <w:pPr>
        <w:pStyle w:val="ListParagraph"/>
        <w:numPr>
          <w:ilvl w:val="0"/>
          <w:numId w:val="2"/>
        </w:numPr>
      </w:pPr>
      <w:r>
        <w:t>How to obtain registration information</w:t>
      </w:r>
      <w:r w:rsidR="00FE4E7C">
        <w:t xml:space="preserve"> for new participants</w:t>
      </w:r>
      <w:r>
        <w:t>:</w:t>
      </w:r>
    </w:p>
    <w:p w14:paraId="19B996A4" w14:textId="5B107829" w:rsidR="00FE4E7C" w:rsidRDefault="00FE4E7C" w:rsidP="00F71625">
      <w:pPr>
        <w:pStyle w:val="ListParagraph"/>
        <w:numPr>
          <w:ilvl w:val="0"/>
          <w:numId w:val="6"/>
        </w:numPr>
      </w:pPr>
      <w:r>
        <w:t>Ask participants</w:t>
      </w:r>
      <w:r w:rsidR="00F71625">
        <w:t xml:space="preserve"> to call the day before to</w:t>
      </w:r>
      <w:r>
        <w:t xml:space="preserve"> reserve</w:t>
      </w:r>
      <w:r w:rsidR="00F71625">
        <w:t xml:space="preserve"> a meal</w:t>
      </w:r>
      <w:r>
        <w:t>. Ask registration questions at that time.</w:t>
      </w:r>
    </w:p>
    <w:p w14:paraId="42FCCF15" w14:textId="38D0CAD7" w:rsidR="00C7037A" w:rsidRDefault="00FE4E7C" w:rsidP="00F71625">
      <w:pPr>
        <w:pStyle w:val="ListParagraph"/>
        <w:numPr>
          <w:ilvl w:val="0"/>
          <w:numId w:val="6"/>
        </w:numPr>
      </w:pPr>
      <w:r>
        <w:t xml:space="preserve">Put the registration form on the Aging Unit/ADRC website, so that </w:t>
      </w:r>
      <w:r w:rsidR="007505C4">
        <w:t>participants can print the form</w:t>
      </w:r>
      <w:r>
        <w:t xml:space="preserve"> and bring it when they come to pick up their meal. (</w:t>
      </w:r>
      <w:r w:rsidR="00C7037A" w:rsidRPr="00C7037A">
        <w:t>Barron</w:t>
      </w:r>
      <w:r>
        <w:t>)</w:t>
      </w:r>
    </w:p>
    <w:p w14:paraId="3D025B38" w14:textId="1CD1B282" w:rsidR="007505C4" w:rsidRDefault="007505C4" w:rsidP="00F71625">
      <w:pPr>
        <w:pStyle w:val="ListParagraph"/>
        <w:numPr>
          <w:ilvl w:val="0"/>
          <w:numId w:val="6"/>
        </w:numPr>
      </w:pPr>
      <w:r>
        <w:t>Allow participants to complete registration forms online.</w:t>
      </w:r>
    </w:p>
    <w:p w14:paraId="5B6A1154" w14:textId="621AFF92" w:rsidR="00756E75" w:rsidRDefault="00FE4E7C" w:rsidP="007505C4">
      <w:pPr>
        <w:pStyle w:val="ListParagraph"/>
        <w:numPr>
          <w:ilvl w:val="0"/>
          <w:numId w:val="6"/>
        </w:numPr>
      </w:pPr>
      <w:r>
        <w:t xml:space="preserve">Nutrition program staff/volunteers keep forms on a clipboard and complete the forms verbally with participants when they pick up the meal. (Outagamie) </w:t>
      </w:r>
    </w:p>
    <w:p w14:paraId="4B428F66" w14:textId="4B13C594" w:rsidR="00DC090A" w:rsidRDefault="00DC090A" w:rsidP="00DC090A">
      <w:pPr>
        <w:pStyle w:val="ListParagraph"/>
        <w:ind w:left="1080"/>
      </w:pPr>
    </w:p>
    <w:p w14:paraId="7E529223" w14:textId="3711E3DD" w:rsidR="00517427" w:rsidRPr="00764649" w:rsidRDefault="00517427" w:rsidP="00517427">
      <w:pPr>
        <w:shd w:val="clear" w:color="auto" w:fill="D99594" w:themeFill="accent2" w:themeFillTint="99"/>
        <w:rPr>
          <w:b/>
          <w:bCs/>
        </w:rPr>
      </w:pPr>
      <w:r>
        <w:rPr>
          <w:b/>
          <w:bCs/>
        </w:rPr>
        <w:t>Home-Delivered Meals</w:t>
      </w:r>
    </w:p>
    <w:p w14:paraId="40BD49E4" w14:textId="0B02AC89" w:rsidR="00517427" w:rsidRDefault="00517427" w:rsidP="00517427">
      <w:pPr>
        <w:pStyle w:val="ListParagraph"/>
        <w:numPr>
          <w:ilvl w:val="0"/>
          <w:numId w:val="11"/>
        </w:numPr>
      </w:pPr>
      <w:r>
        <w:t>Provide delivery in shifts (one at 10:30 a.m., one in the afternoon) (Ho-Chunk)</w:t>
      </w:r>
    </w:p>
    <w:p w14:paraId="00A1B9F2" w14:textId="37F21F40" w:rsidR="007505C4" w:rsidRDefault="007505C4" w:rsidP="00517427">
      <w:pPr>
        <w:pStyle w:val="ListParagraph"/>
        <w:numPr>
          <w:ilvl w:val="0"/>
          <w:numId w:val="11"/>
        </w:numPr>
      </w:pPr>
      <w:r>
        <w:t>Allow participants to complete HDM assessment forms online.</w:t>
      </w:r>
    </w:p>
    <w:p w14:paraId="5EA598D0" w14:textId="5B2103B2" w:rsidR="006B201D" w:rsidRDefault="006B201D" w:rsidP="00517427">
      <w:pPr>
        <w:pStyle w:val="ListParagraph"/>
        <w:numPr>
          <w:ilvl w:val="0"/>
          <w:numId w:val="11"/>
        </w:numPr>
      </w:pPr>
      <w:r>
        <w:t>Deliver breakfast bags to participants (Ho-Chunk)</w:t>
      </w:r>
    </w:p>
    <w:p w14:paraId="2BCF7CBD" w14:textId="77777777" w:rsidR="008308A2" w:rsidRDefault="008308A2" w:rsidP="008308A2">
      <w:pPr>
        <w:pStyle w:val="ListParagraph"/>
      </w:pPr>
    </w:p>
    <w:p w14:paraId="2F36568B" w14:textId="56955399" w:rsidR="00E47EC0" w:rsidRPr="00764649" w:rsidRDefault="00E47EC0" w:rsidP="00E47EC0">
      <w:pPr>
        <w:shd w:val="clear" w:color="auto" w:fill="D99594" w:themeFill="accent2" w:themeFillTint="99"/>
        <w:rPr>
          <w:b/>
          <w:bCs/>
        </w:rPr>
      </w:pPr>
      <w:r>
        <w:rPr>
          <w:b/>
          <w:bCs/>
        </w:rPr>
        <w:t>Well-being and Safety Checks</w:t>
      </w:r>
    </w:p>
    <w:p w14:paraId="54A6FBFE" w14:textId="0AEE4B83" w:rsidR="00E47EC0" w:rsidRDefault="00E47EC0" w:rsidP="00E47EC0">
      <w:pPr>
        <w:pStyle w:val="ListParagraph"/>
        <w:numPr>
          <w:ilvl w:val="0"/>
          <w:numId w:val="11"/>
        </w:numPr>
      </w:pPr>
      <w:r>
        <w:t>Set up mass text messages to send to participants where participants can easily respond by texting back</w:t>
      </w:r>
    </w:p>
    <w:p w14:paraId="07E38F86" w14:textId="5F45B565" w:rsidR="00517427" w:rsidRDefault="00517427" w:rsidP="00CA27A8">
      <w:pPr>
        <w:pStyle w:val="ListParagraph"/>
        <w:numPr>
          <w:ilvl w:val="0"/>
          <w:numId w:val="11"/>
        </w:numPr>
      </w:pPr>
      <w:r>
        <w:t>Site managers call daily to ask a few screening questions to determine if the person is exhibiting symptoms (fever, cough, SOB).  If so, drivers hang meals on the door or put on a table outside the door.  Drivers return to their vehicle and wait to see the person retrieve the meal. (Waushara)</w:t>
      </w:r>
    </w:p>
    <w:p w14:paraId="730FE71F" w14:textId="2C68E9C1" w:rsidR="00CE3D53" w:rsidRDefault="00CD7F0E" w:rsidP="00CE3D53">
      <w:pPr>
        <w:pStyle w:val="ListParagraph"/>
        <w:numPr>
          <w:ilvl w:val="0"/>
          <w:numId w:val="11"/>
        </w:numPr>
      </w:pPr>
      <w:r>
        <w:t xml:space="preserve">Call participants with questionnaire about current </w:t>
      </w:r>
      <w:r w:rsidR="00CE3D53">
        <w:t>and/or upcoming needs (Washburn, Winnebago)</w:t>
      </w:r>
    </w:p>
    <w:p w14:paraId="5804AE48" w14:textId="77777777" w:rsidR="00407934" w:rsidRDefault="00407934" w:rsidP="00407934">
      <w:pPr>
        <w:pStyle w:val="ListParagraph"/>
        <w:numPr>
          <w:ilvl w:val="0"/>
          <w:numId w:val="11"/>
        </w:numPr>
      </w:pPr>
      <w:r>
        <w:t>“Friendly Caller Line” (Green)</w:t>
      </w:r>
    </w:p>
    <w:p w14:paraId="469EEC5A" w14:textId="4F2D32B6" w:rsidR="00407934" w:rsidRDefault="00407934" w:rsidP="00407934">
      <w:pPr>
        <w:pStyle w:val="ListParagraph"/>
        <w:numPr>
          <w:ilvl w:val="1"/>
          <w:numId w:val="11"/>
        </w:numPr>
      </w:pPr>
      <w:r>
        <w:t xml:space="preserve">Green County contacts </w:t>
      </w:r>
      <w:r w:rsidRPr="008C0312">
        <w:t>all home-delivered meal participants weekly or bi-weekly</w:t>
      </w:r>
      <w:r>
        <w:t xml:space="preserve"> (in addition to daily deliveries)</w:t>
      </w:r>
      <w:r w:rsidRPr="008C0312">
        <w:t xml:space="preserve"> to check in on how they are d</w:t>
      </w:r>
      <w:r>
        <w:t>oing and if there is anything Green County</w:t>
      </w:r>
      <w:r w:rsidRPr="008C0312">
        <w:t xml:space="preserve"> can do to help them during this time.  </w:t>
      </w:r>
      <w:r>
        <w:t xml:space="preserve">Because of the </w:t>
      </w:r>
      <w:r w:rsidRPr="008C0312">
        <w:t xml:space="preserve">creative questions </w:t>
      </w:r>
      <w:r w:rsidRPr="008C0312">
        <w:lastRenderedPageBreak/>
        <w:t>and conversations</w:t>
      </w:r>
      <w:r>
        <w:t xml:space="preserve">, Green County has </w:t>
      </w:r>
      <w:r w:rsidRPr="008C0312">
        <w:t>determined need</w:t>
      </w:r>
      <w:r>
        <w:t>s that participants have that they</w:t>
      </w:r>
      <w:r w:rsidRPr="008C0312">
        <w:t xml:space="preserve"> have been able to assist with, such as grocery or medication pickup. </w:t>
      </w:r>
      <w:r>
        <w:t xml:space="preserve">They also contact other individuals who </w:t>
      </w:r>
      <w:r w:rsidRPr="008C0312">
        <w:t xml:space="preserve">have had interaction with adult protective services or those who may be lonely and enjoy having someone to talk to.  </w:t>
      </w:r>
      <w:r>
        <w:t>The county will</w:t>
      </w:r>
      <w:r w:rsidRPr="008C0312">
        <w:t xml:space="preserve"> continue this program even after COVID-19 restrictions are lifted.</w:t>
      </w:r>
    </w:p>
    <w:p w14:paraId="13FF4697" w14:textId="20E973E3" w:rsidR="00EE7B0B" w:rsidRDefault="00EE7B0B" w:rsidP="00EE7B0B">
      <w:pPr>
        <w:pStyle w:val="ListParagraph"/>
        <w:numPr>
          <w:ilvl w:val="0"/>
          <w:numId w:val="11"/>
        </w:numPr>
      </w:pPr>
      <w:r>
        <w:t xml:space="preserve">DHS created a </w:t>
      </w:r>
      <w:r w:rsidRPr="00EE7B0B">
        <w:t xml:space="preserve">communication card that will help to communicate with people who are deaf and hard of hearing during this COVID outbreak: </w:t>
      </w:r>
      <w:hyperlink r:id="rId8" w:history="1">
        <w:r w:rsidRPr="00EE7B0B">
          <w:rPr>
            <w:rStyle w:val="Hyperlink"/>
          </w:rPr>
          <w:t>https://www.dhs.wisconsin.gov/publications/p02629.pdf</w:t>
        </w:r>
      </w:hyperlink>
      <w:r>
        <w:t>.</w:t>
      </w:r>
    </w:p>
    <w:p w14:paraId="02741498" w14:textId="77777777" w:rsidR="00407934" w:rsidRPr="00517427" w:rsidRDefault="00407934" w:rsidP="00407934">
      <w:pPr>
        <w:pStyle w:val="ListParagraph"/>
      </w:pPr>
    </w:p>
    <w:p w14:paraId="5087727B" w14:textId="5B122367" w:rsidR="001E5D81" w:rsidRPr="00AF1318" w:rsidRDefault="001E5D81" w:rsidP="001E5D81">
      <w:pPr>
        <w:shd w:val="clear" w:color="auto" w:fill="D99594" w:themeFill="accent2" w:themeFillTint="99"/>
        <w:rPr>
          <w:b/>
          <w:bCs/>
        </w:rPr>
      </w:pPr>
      <w:r>
        <w:rPr>
          <w:b/>
          <w:bCs/>
        </w:rPr>
        <w:t>Targeting Services to Those Most in Need</w:t>
      </w:r>
    </w:p>
    <w:p w14:paraId="2565BF7D" w14:textId="61CCE273" w:rsidR="001E5D81" w:rsidRDefault="001E5D81" w:rsidP="001E5D81">
      <w:pPr>
        <w:pStyle w:val="ListParagraph"/>
        <w:numPr>
          <w:ilvl w:val="0"/>
          <w:numId w:val="1"/>
        </w:numPr>
      </w:pPr>
      <w:r>
        <w:t xml:space="preserve">Do a phone survey to determine needs and who is at greatest risk. Examples from other agencies available.  </w:t>
      </w:r>
    </w:p>
    <w:p w14:paraId="259E7F7F" w14:textId="77777777" w:rsidR="00E47EC0" w:rsidRDefault="00E47EC0" w:rsidP="00E47EC0"/>
    <w:p w14:paraId="0C9F1A59" w14:textId="6D02E69C" w:rsidR="00B60C72" w:rsidRDefault="007335FD" w:rsidP="00F71625">
      <w:pPr>
        <w:shd w:val="clear" w:color="auto" w:fill="BFBFBF" w:themeFill="background1" w:themeFillShade="BF"/>
        <w:rPr>
          <w:b/>
          <w:bCs/>
        </w:rPr>
      </w:pPr>
      <w:r>
        <w:rPr>
          <w:b/>
          <w:bCs/>
        </w:rPr>
        <w:t>Partnerships</w:t>
      </w:r>
    </w:p>
    <w:p w14:paraId="24B6397F" w14:textId="797F6C93" w:rsidR="00B60C72" w:rsidRDefault="00B60C72" w:rsidP="00B60C72">
      <w:r>
        <w:t>Agencies or organizations to partner with</w:t>
      </w:r>
      <w:r w:rsidR="00E47EC0">
        <w:t xml:space="preserve"> for home-delivered meal delivery</w:t>
      </w:r>
      <w:r>
        <w:t>:</w:t>
      </w:r>
    </w:p>
    <w:p w14:paraId="01F25330" w14:textId="003FA554" w:rsidR="006E1F8B" w:rsidRDefault="006E1F8B" w:rsidP="006E1F8B">
      <w:pPr>
        <w:pStyle w:val="ListParagraph"/>
        <w:numPr>
          <w:ilvl w:val="0"/>
          <w:numId w:val="1"/>
        </w:numPr>
      </w:pPr>
      <w:r>
        <w:t>Forestry department</w:t>
      </w:r>
    </w:p>
    <w:p w14:paraId="486E088B" w14:textId="616B3C60" w:rsidR="006E1F8B" w:rsidRDefault="009C012F" w:rsidP="006E1F8B">
      <w:pPr>
        <w:pStyle w:val="ListParagraph"/>
        <w:numPr>
          <w:ilvl w:val="0"/>
          <w:numId w:val="1"/>
        </w:numPr>
      </w:pPr>
      <w:r>
        <w:t>Highway department</w:t>
      </w:r>
      <w:r w:rsidR="00732603">
        <w:t xml:space="preserve"> (Washburn)</w:t>
      </w:r>
    </w:p>
    <w:p w14:paraId="404A8781" w14:textId="1ED3DD7E" w:rsidR="009C012F" w:rsidRDefault="009C012F" w:rsidP="006E1F8B">
      <w:pPr>
        <w:pStyle w:val="ListParagraph"/>
        <w:numPr>
          <w:ilvl w:val="0"/>
          <w:numId w:val="1"/>
        </w:numPr>
      </w:pPr>
      <w:r>
        <w:t>Sheriff’s department</w:t>
      </w:r>
    </w:p>
    <w:p w14:paraId="2224855E" w14:textId="7D32C04D" w:rsidR="00F23941" w:rsidRDefault="00F23941" w:rsidP="00F23941">
      <w:pPr>
        <w:pStyle w:val="ListParagraph"/>
        <w:numPr>
          <w:ilvl w:val="0"/>
          <w:numId w:val="1"/>
        </w:numPr>
      </w:pPr>
      <w:r w:rsidRPr="00F23941">
        <w:t>Fire</w:t>
      </w:r>
      <w:r w:rsidR="007505C4">
        <w:t>/police</w:t>
      </w:r>
      <w:r w:rsidRPr="00F23941">
        <w:t xml:space="preserve"> </w:t>
      </w:r>
      <w:r w:rsidR="00B60C72">
        <w:t>department</w:t>
      </w:r>
    </w:p>
    <w:p w14:paraId="07C0A4F1" w14:textId="174A8D4D" w:rsidR="004E4D34" w:rsidRPr="00F23941" w:rsidRDefault="004E4D34" w:rsidP="00F23941">
      <w:pPr>
        <w:pStyle w:val="ListParagraph"/>
        <w:numPr>
          <w:ilvl w:val="0"/>
          <w:numId w:val="1"/>
        </w:numPr>
      </w:pPr>
      <w:r>
        <w:t>Search and rescue personnel</w:t>
      </w:r>
    </w:p>
    <w:p w14:paraId="4BA6A7A4" w14:textId="77777777" w:rsidR="00C94F9B" w:rsidRDefault="00B31ED3" w:rsidP="006E1F8B">
      <w:pPr>
        <w:pStyle w:val="ListParagraph"/>
        <w:numPr>
          <w:ilvl w:val="0"/>
          <w:numId w:val="1"/>
        </w:numPr>
      </w:pPr>
      <w:r>
        <w:t>High school and college students</w:t>
      </w:r>
    </w:p>
    <w:p w14:paraId="063D2387" w14:textId="3DB98DB1" w:rsidR="009C012F" w:rsidRDefault="00C94F9B" w:rsidP="006E1F8B">
      <w:pPr>
        <w:pStyle w:val="ListParagraph"/>
        <w:numPr>
          <w:ilvl w:val="0"/>
          <w:numId w:val="1"/>
        </w:numPr>
      </w:pPr>
      <w:r>
        <w:t>T</w:t>
      </w:r>
      <w:r w:rsidR="00ED5EE2">
        <w:t>eachers who are off work</w:t>
      </w:r>
      <w:r w:rsidR="007505C4">
        <w:t xml:space="preserve"> </w:t>
      </w:r>
    </w:p>
    <w:p w14:paraId="687AAFC8" w14:textId="615BAF55" w:rsidR="00617B9C" w:rsidRDefault="00617B9C" w:rsidP="006E1F8B">
      <w:pPr>
        <w:pStyle w:val="ListParagraph"/>
        <w:numPr>
          <w:ilvl w:val="0"/>
          <w:numId w:val="1"/>
        </w:numPr>
      </w:pPr>
      <w:r>
        <w:t>Parks and rec staff</w:t>
      </w:r>
      <w:r w:rsidR="007505C4">
        <w:t xml:space="preserve"> </w:t>
      </w:r>
    </w:p>
    <w:p w14:paraId="502DB987" w14:textId="0006CF7D" w:rsidR="00E47EC0" w:rsidRDefault="00E47EC0" w:rsidP="006E1F8B">
      <w:pPr>
        <w:pStyle w:val="ListParagraph"/>
        <w:numPr>
          <w:ilvl w:val="0"/>
          <w:numId w:val="1"/>
        </w:numPr>
      </w:pPr>
      <w:r>
        <w:t>Schools who are delivering meals to students</w:t>
      </w:r>
      <w:r w:rsidR="00732603">
        <w:t xml:space="preserve"> (Crawford)</w:t>
      </w:r>
    </w:p>
    <w:p w14:paraId="7288A657" w14:textId="482E47CF" w:rsidR="00B31ED3" w:rsidRDefault="00B31ED3" w:rsidP="006E1F8B">
      <w:pPr>
        <w:pStyle w:val="ListParagraph"/>
        <w:numPr>
          <w:ilvl w:val="0"/>
          <w:numId w:val="1"/>
        </w:numPr>
      </w:pPr>
      <w:r>
        <w:t>School bus company</w:t>
      </w:r>
      <w:r w:rsidR="004E4D34">
        <w:t xml:space="preserve"> (La Crosse)</w:t>
      </w:r>
    </w:p>
    <w:p w14:paraId="7F624F90" w14:textId="2143AF83" w:rsidR="006122EF" w:rsidRDefault="006122EF" w:rsidP="006E1F8B">
      <w:pPr>
        <w:pStyle w:val="ListParagraph"/>
        <w:numPr>
          <w:ilvl w:val="0"/>
          <w:numId w:val="1"/>
        </w:numPr>
      </w:pPr>
      <w:r>
        <w:t>Uber, Lyft</w:t>
      </w:r>
    </w:p>
    <w:p w14:paraId="203819D3" w14:textId="77777777" w:rsidR="004E4D34" w:rsidRDefault="004E4D34" w:rsidP="004E4D34">
      <w:pPr>
        <w:pStyle w:val="ListParagraph"/>
        <w:numPr>
          <w:ilvl w:val="0"/>
          <w:numId w:val="1"/>
        </w:numPr>
      </w:pPr>
      <w:r>
        <w:t>County transit taxi service</w:t>
      </w:r>
    </w:p>
    <w:p w14:paraId="3D3750BF" w14:textId="02F477FE" w:rsidR="004E4D34" w:rsidRDefault="004E4D34" w:rsidP="004E4D34">
      <w:pPr>
        <w:pStyle w:val="ListParagraph"/>
        <w:numPr>
          <w:ilvl w:val="1"/>
          <w:numId w:val="1"/>
        </w:numPr>
      </w:pPr>
      <w:r>
        <w:t>Provides vehicles and county employees to deliver meals</w:t>
      </w:r>
    </w:p>
    <w:p w14:paraId="7993402B" w14:textId="38962A87" w:rsidR="00ED5EE2" w:rsidRDefault="00ED5EE2" w:rsidP="006E1F8B">
      <w:pPr>
        <w:pStyle w:val="ListParagraph"/>
        <w:numPr>
          <w:ilvl w:val="0"/>
          <w:numId w:val="1"/>
        </w:numPr>
      </w:pPr>
      <w:r>
        <w:t>Churches, communities of faith</w:t>
      </w:r>
    </w:p>
    <w:p w14:paraId="73EA3E9A" w14:textId="18D07AED" w:rsidR="007505C4" w:rsidRDefault="007505C4" w:rsidP="007505C4">
      <w:pPr>
        <w:pStyle w:val="ListParagraph"/>
        <w:numPr>
          <w:ilvl w:val="1"/>
          <w:numId w:val="1"/>
        </w:numPr>
      </w:pPr>
      <w:r>
        <w:t>Church buses</w:t>
      </w:r>
    </w:p>
    <w:p w14:paraId="20E52FE2" w14:textId="72885365" w:rsidR="00035E6C" w:rsidRDefault="00E47EC0" w:rsidP="00F71625">
      <w:pPr>
        <w:pStyle w:val="ListParagraph"/>
        <w:numPr>
          <w:ilvl w:val="0"/>
          <w:numId w:val="1"/>
        </w:numPr>
      </w:pPr>
      <w:r>
        <w:t>Grocery s</w:t>
      </w:r>
      <w:r w:rsidR="00035E6C">
        <w:t>tores</w:t>
      </w:r>
    </w:p>
    <w:p w14:paraId="08D55C06" w14:textId="07A5FEEC" w:rsidR="007335FD" w:rsidRDefault="007335FD" w:rsidP="007335FD">
      <w:pPr>
        <w:pStyle w:val="ListParagraph"/>
        <w:numPr>
          <w:ilvl w:val="0"/>
          <w:numId w:val="1"/>
        </w:numPr>
      </w:pPr>
      <w:r>
        <w:t>County/tribal</w:t>
      </w:r>
      <w:r w:rsidRPr="00AF1318">
        <w:t xml:space="preserve"> staff whose time has freed up from their normal duties to help with deliveries</w:t>
      </w:r>
      <w:r w:rsidR="004E5F7E">
        <w:t xml:space="preserve"> (e.g. I&amp;A, EBS)</w:t>
      </w:r>
    </w:p>
    <w:p w14:paraId="4ACB2644" w14:textId="77777777" w:rsidR="007335FD" w:rsidRDefault="007335FD" w:rsidP="007335FD">
      <w:pPr>
        <w:pStyle w:val="ListParagraph"/>
        <w:numPr>
          <w:ilvl w:val="0"/>
          <w:numId w:val="1"/>
        </w:numPr>
      </w:pPr>
      <w:r>
        <w:t>L</w:t>
      </w:r>
      <w:r w:rsidRPr="00AF1318">
        <w:t>ocal businesses</w:t>
      </w:r>
      <w:r>
        <w:t xml:space="preserve"> are offering employees to volunteer </w:t>
      </w:r>
    </w:p>
    <w:p w14:paraId="696B7FF9" w14:textId="407E9A54" w:rsidR="00E47EC0" w:rsidRDefault="00E47EC0" w:rsidP="00E47EC0">
      <w:pPr>
        <w:pStyle w:val="ListParagraph"/>
        <w:numPr>
          <w:ilvl w:val="0"/>
          <w:numId w:val="1"/>
        </w:numPr>
      </w:pPr>
      <w:r>
        <w:t>Housing a</w:t>
      </w:r>
      <w:r w:rsidR="00035E6C">
        <w:t>uthority</w:t>
      </w:r>
    </w:p>
    <w:p w14:paraId="53F3552B" w14:textId="6A61C060" w:rsidR="007335FD" w:rsidRDefault="007335FD" w:rsidP="00E47EC0">
      <w:pPr>
        <w:pStyle w:val="ListParagraph"/>
        <w:numPr>
          <w:ilvl w:val="0"/>
          <w:numId w:val="1"/>
        </w:numPr>
      </w:pPr>
      <w:r>
        <w:t>United Way</w:t>
      </w:r>
    </w:p>
    <w:p w14:paraId="431E1165" w14:textId="53EB3FB8" w:rsidR="007335FD" w:rsidRDefault="007335FD" w:rsidP="00E47EC0">
      <w:pPr>
        <w:pStyle w:val="ListParagraph"/>
        <w:numPr>
          <w:ilvl w:val="0"/>
          <w:numId w:val="1"/>
        </w:numPr>
      </w:pPr>
      <w:r>
        <w:t>RSVP</w:t>
      </w:r>
    </w:p>
    <w:p w14:paraId="02F85382" w14:textId="22C3C247" w:rsidR="007335FD" w:rsidRDefault="007335FD" w:rsidP="00E47EC0">
      <w:pPr>
        <w:pStyle w:val="ListParagraph"/>
        <w:numPr>
          <w:ilvl w:val="0"/>
          <w:numId w:val="1"/>
        </w:numPr>
      </w:pPr>
      <w:r>
        <w:lastRenderedPageBreak/>
        <w:t>Local volunteer organizations that list volunteer needs on their website (</w:t>
      </w:r>
      <w:proofErr w:type="spellStart"/>
      <w:r>
        <w:t>eg</w:t>
      </w:r>
      <w:proofErr w:type="spellEnd"/>
      <w:r>
        <w:t>. Volunteer Services Fox Cities)</w:t>
      </w:r>
    </w:p>
    <w:p w14:paraId="4B00DC48" w14:textId="42F9EF3E" w:rsidR="007505C4" w:rsidRDefault="007505C4" w:rsidP="00E47EC0">
      <w:pPr>
        <w:pStyle w:val="ListParagraph"/>
        <w:numPr>
          <w:ilvl w:val="0"/>
          <w:numId w:val="1"/>
        </w:numPr>
      </w:pPr>
      <w:r>
        <w:t>Service clubs (Rotary, Lions, Kiwanis, Red Hat Society, Bridge/Bunco groups, etc.)</w:t>
      </w:r>
    </w:p>
    <w:p w14:paraId="06269BCE" w14:textId="77777777" w:rsidR="004E4D34" w:rsidRDefault="004E4D34" w:rsidP="004E4D34">
      <w:pPr>
        <w:pStyle w:val="ListParagraph"/>
        <w:numPr>
          <w:ilvl w:val="0"/>
          <w:numId w:val="1"/>
        </w:numPr>
      </w:pPr>
      <w:r>
        <w:t>Chamber of Commerce</w:t>
      </w:r>
    </w:p>
    <w:p w14:paraId="1233EF67" w14:textId="77777777" w:rsidR="004E4D34" w:rsidRDefault="004E4D34" w:rsidP="004E4D34">
      <w:pPr>
        <w:pStyle w:val="ListParagraph"/>
        <w:numPr>
          <w:ilvl w:val="0"/>
          <w:numId w:val="1"/>
        </w:numPr>
      </w:pPr>
      <w:r>
        <w:t>Public Health</w:t>
      </w:r>
    </w:p>
    <w:p w14:paraId="4DC4F2E9" w14:textId="0F739521" w:rsidR="004E4D34" w:rsidRDefault="004E4D34" w:rsidP="004E4D34">
      <w:pPr>
        <w:pStyle w:val="ListParagraph"/>
        <w:numPr>
          <w:ilvl w:val="0"/>
          <w:numId w:val="1"/>
        </w:numPr>
      </w:pPr>
      <w:r>
        <w:t>Emergency Management</w:t>
      </w:r>
    </w:p>
    <w:p w14:paraId="602CD7D9" w14:textId="76F4C636" w:rsidR="004E5F7E" w:rsidRDefault="004E5F7E" w:rsidP="004E4D34">
      <w:pPr>
        <w:pStyle w:val="ListParagraph"/>
        <w:numPr>
          <w:ilvl w:val="0"/>
          <w:numId w:val="1"/>
        </w:numPr>
      </w:pPr>
      <w:r>
        <w:t>Hotels to serve homeless population (Dane)</w:t>
      </w:r>
    </w:p>
    <w:p w14:paraId="6650847E" w14:textId="4E1575E0" w:rsidR="007505C4" w:rsidRDefault="007505C4" w:rsidP="007505C4">
      <w:pPr>
        <w:pStyle w:val="ListParagraph"/>
        <w:numPr>
          <w:ilvl w:val="0"/>
          <w:numId w:val="1"/>
        </w:numPr>
      </w:pPr>
      <w:r>
        <w:t>Postal workers, Fed Ex, etc. who are already providing deliveries</w:t>
      </w:r>
    </w:p>
    <w:p w14:paraId="2857FA74" w14:textId="34A332F9" w:rsidR="007505C4" w:rsidRDefault="007505C4" w:rsidP="007505C4">
      <w:pPr>
        <w:pStyle w:val="ListParagraph"/>
        <w:numPr>
          <w:ilvl w:val="0"/>
          <w:numId w:val="1"/>
        </w:numPr>
      </w:pPr>
      <w:r>
        <w:t>Senior center transportation</w:t>
      </w:r>
    </w:p>
    <w:p w14:paraId="6803E510" w14:textId="3A894DBB" w:rsidR="00E47EC0" w:rsidRDefault="00E47EC0" w:rsidP="00E47EC0">
      <w:r>
        <w:t>Agencies or organizations to partner with for grocery services:</w:t>
      </w:r>
    </w:p>
    <w:p w14:paraId="0772FCE0" w14:textId="2D78862E" w:rsidR="00E47EC0" w:rsidRDefault="00E47EC0" w:rsidP="00E47EC0">
      <w:pPr>
        <w:pStyle w:val="ListParagraph"/>
        <w:numPr>
          <w:ilvl w:val="0"/>
          <w:numId w:val="1"/>
        </w:numPr>
      </w:pPr>
      <w:r>
        <w:t>Grocery stores</w:t>
      </w:r>
    </w:p>
    <w:p w14:paraId="20445D3F" w14:textId="36D51633" w:rsidR="00366027" w:rsidRDefault="00366027" w:rsidP="00366027">
      <w:pPr>
        <w:pStyle w:val="ListParagraph"/>
        <w:numPr>
          <w:ilvl w:val="1"/>
          <w:numId w:val="1"/>
        </w:numPr>
      </w:pPr>
      <w:r>
        <w:t>Volunteers shop for participants (Clark)</w:t>
      </w:r>
    </w:p>
    <w:p w14:paraId="2A804FAF" w14:textId="281DF4C8" w:rsidR="00E47EC0" w:rsidRDefault="00B55BFD" w:rsidP="00E47EC0">
      <w:pPr>
        <w:pStyle w:val="ListParagraph"/>
        <w:numPr>
          <w:ilvl w:val="0"/>
          <w:numId w:val="1"/>
        </w:numPr>
      </w:pPr>
      <w:r w:rsidRPr="00B55BFD">
        <w:t>Kwik Trip</w:t>
      </w:r>
      <w:r w:rsidR="00E47EC0">
        <w:t xml:space="preserve"> </w:t>
      </w:r>
      <w:r w:rsidRPr="00B55BFD">
        <w:t xml:space="preserve">has volunteer staff that will shop in the store for </w:t>
      </w:r>
      <w:r w:rsidR="00E47EC0">
        <w:t>older adults</w:t>
      </w:r>
      <w:r w:rsidRPr="00B55BFD">
        <w:t xml:space="preserve"> and deliver</w:t>
      </w:r>
      <w:r w:rsidR="008308A2">
        <w:t>s</w:t>
      </w:r>
      <w:r w:rsidRPr="00B55BFD">
        <w:t xml:space="preserve"> the items to their homes</w:t>
      </w:r>
      <w:r w:rsidR="00E47EC0">
        <w:t xml:space="preserve"> (Ashland)</w:t>
      </w:r>
    </w:p>
    <w:p w14:paraId="709FE545" w14:textId="6C4F148C" w:rsidR="007335FD" w:rsidRDefault="007335FD" w:rsidP="00E47EC0">
      <w:pPr>
        <w:pStyle w:val="ListParagraph"/>
        <w:numPr>
          <w:ilvl w:val="0"/>
          <w:numId w:val="1"/>
        </w:numPr>
      </w:pPr>
      <w:r>
        <w:t>Faith in Action has individuals who will shop for older adults (Ashland)</w:t>
      </w:r>
    </w:p>
    <w:p w14:paraId="58C2DF20" w14:textId="39B4B551" w:rsidR="007335FD" w:rsidRDefault="007335FD" w:rsidP="007335FD">
      <w:pPr>
        <w:pStyle w:val="ListParagraph"/>
        <w:numPr>
          <w:ilvl w:val="0"/>
          <w:numId w:val="1"/>
        </w:numPr>
      </w:pPr>
      <w:r>
        <w:t>Local businesses offering designated shopping hours for older adults and persons at high risk</w:t>
      </w:r>
      <w:r w:rsidR="001E5D81">
        <w:t xml:space="preserve"> (e.g. Target)</w:t>
      </w:r>
    </w:p>
    <w:p w14:paraId="649CBCB0" w14:textId="35605D18" w:rsidR="001E5D81" w:rsidRDefault="001E5D81" w:rsidP="001E5D81">
      <w:pPr>
        <w:pStyle w:val="ListParagraph"/>
        <w:numPr>
          <w:ilvl w:val="1"/>
          <w:numId w:val="1"/>
        </w:numPr>
      </w:pPr>
      <w:r>
        <w:t>Offer bus service during these times for older adults (Ashland)</w:t>
      </w:r>
    </w:p>
    <w:p w14:paraId="4D74D3BD" w14:textId="7BEAEA32" w:rsidR="004E4D34" w:rsidRDefault="004E4D34" w:rsidP="004E4D34">
      <w:pPr>
        <w:pStyle w:val="ListParagraph"/>
        <w:numPr>
          <w:ilvl w:val="0"/>
          <w:numId w:val="1"/>
        </w:numPr>
      </w:pPr>
      <w:r>
        <w:t>Local real estate companies offering to shop for older adults</w:t>
      </w:r>
    </w:p>
    <w:p w14:paraId="053BF63C" w14:textId="2AE69E4B" w:rsidR="00BF7667" w:rsidRDefault="001E5D81" w:rsidP="00BF7667">
      <w:pPr>
        <w:pStyle w:val="ListParagraph"/>
        <w:numPr>
          <w:ilvl w:val="0"/>
          <w:numId w:val="1"/>
        </w:numPr>
      </w:pPr>
      <w:r>
        <w:t>Food pantries</w:t>
      </w:r>
      <w:r w:rsidR="00BF7667">
        <w:t xml:space="preserve"> offering pop-up or drive-up services</w:t>
      </w:r>
      <w:r>
        <w:t xml:space="preserve"> </w:t>
      </w:r>
    </w:p>
    <w:p w14:paraId="6C535FB6" w14:textId="11637EBB" w:rsidR="00A53097" w:rsidRDefault="00A53097" w:rsidP="00BF7667">
      <w:pPr>
        <w:pStyle w:val="ListParagraph"/>
        <w:numPr>
          <w:ilvl w:val="0"/>
          <w:numId w:val="1"/>
        </w:numPr>
      </w:pPr>
      <w:r>
        <w:t>Local volunteer organizations or Facebook groups (e.g. Neighbor to Neighbor) (Barron)</w:t>
      </w:r>
    </w:p>
    <w:p w14:paraId="31019178" w14:textId="2043A98C" w:rsidR="002A5E8B" w:rsidRDefault="002A5E8B" w:rsidP="00BF7667">
      <w:pPr>
        <w:pStyle w:val="ListParagraph"/>
        <w:numPr>
          <w:ilvl w:val="0"/>
          <w:numId w:val="1"/>
        </w:numPr>
      </w:pPr>
      <w:r>
        <w:t>Rotary Club volunteering to shop for homebound older adults (Dunn)</w:t>
      </w:r>
    </w:p>
    <w:p w14:paraId="5576B47C" w14:textId="60CFBA69" w:rsidR="00E47EC0" w:rsidRDefault="00E47EC0" w:rsidP="00BF7667">
      <w:r>
        <w:t>Agencies or organizations to partner with for food</w:t>
      </w:r>
      <w:r w:rsidR="00756E75">
        <w:t xml:space="preserve"> or supply</w:t>
      </w:r>
      <w:r>
        <w:t xml:space="preserve"> donations:</w:t>
      </w:r>
    </w:p>
    <w:p w14:paraId="7CD35707" w14:textId="16A47AFE" w:rsidR="00E47EC0" w:rsidRDefault="00E47EC0" w:rsidP="00E47EC0">
      <w:pPr>
        <w:pStyle w:val="ListParagraph"/>
        <w:numPr>
          <w:ilvl w:val="0"/>
          <w:numId w:val="1"/>
        </w:numPr>
      </w:pPr>
      <w:r>
        <w:t>Kwik Trip</w:t>
      </w:r>
    </w:p>
    <w:p w14:paraId="3F0F3046" w14:textId="2A664BE1" w:rsidR="00756E75" w:rsidRDefault="00756E75" w:rsidP="00E47EC0">
      <w:pPr>
        <w:pStyle w:val="ListParagraph"/>
        <w:numPr>
          <w:ilvl w:val="0"/>
          <w:numId w:val="1"/>
        </w:numPr>
      </w:pPr>
      <w:r>
        <w:t>Grocery stores</w:t>
      </w:r>
    </w:p>
    <w:p w14:paraId="3179BEF8" w14:textId="407675AF" w:rsidR="00756E75" w:rsidRDefault="00756E75" w:rsidP="00756E75">
      <w:pPr>
        <w:pStyle w:val="ListParagraph"/>
        <w:numPr>
          <w:ilvl w:val="1"/>
          <w:numId w:val="1"/>
        </w:numPr>
      </w:pPr>
      <w:r>
        <w:t>Grocery bags</w:t>
      </w:r>
    </w:p>
    <w:p w14:paraId="12CC365B" w14:textId="79EBA094" w:rsidR="00E47EC0" w:rsidRDefault="00E47EC0" w:rsidP="00E47EC0">
      <w:pPr>
        <w:pStyle w:val="ListParagraph"/>
        <w:numPr>
          <w:ilvl w:val="0"/>
          <w:numId w:val="1"/>
        </w:numPr>
      </w:pPr>
      <w:r>
        <w:t>Local restaurants</w:t>
      </w:r>
    </w:p>
    <w:p w14:paraId="5F7C3E3B" w14:textId="685E5928" w:rsidR="001E5D81" w:rsidRDefault="001E5D81" w:rsidP="001E5D81">
      <w:pPr>
        <w:pStyle w:val="ListParagraph"/>
        <w:numPr>
          <w:ilvl w:val="1"/>
          <w:numId w:val="1"/>
        </w:numPr>
      </w:pPr>
      <w:r>
        <w:t>Butcher shop offering grab n’ go services (Juneau)</w:t>
      </w:r>
    </w:p>
    <w:p w14:paraId="47592ECF" w14:textId="7D2F4552" w:rsidR="004E4D34" w:rsidRDefault="004E4D34" w:rsidP="00E47EC0">
      <w:pPr>
        <w:pStyle w:val="ListParagraph"/>
        <w:numPr>
          <w:ilvl w:val="0"/>
          <w:numId w:val="1"/>
        </w:numPr>
      </w:pPr>
      <w:r>
        <w:t>Hospitals/Clinics</w:t>
      </w:r>
    </w:p>
    <w:p w14:paraId="1983639C" w14:textId="281578B3" w:rsidR="004E4D34" w:rsidRDefault="004E4D34" w:rsidP="004E4D34">
      <w:pPr>
        <w:pStyle w:val="ListParagraph"/>
        <w:numPr>
          <w:ilvl w:val="1"/>
          <w:numId w:val="1"/>
        </w:numPr>
      </w:pPr>
      <w:r>
        <w:t>Aurora Medical Center is willing to donate money for shelf-stable meals or other food (Ozaukee)</w:t>
      </w:r>
    </w:p>
    <w:p w14:paraId="5AC431FC" w14:textId="54240B8F" w:rsidR="004E4D34" w:rsidRDefault="004E4D34" w:rsidP="004E4D34">
      <w:pPr>
        <w:pStyle w:val="ListParagraph"/>
        <w:numPr>
          <w:ilvl w:val="1"/>
          <w:numId w:val="1"/>
        </w:numPr>
      </w:pPr>
      <w:r w:rsidRPr="00231652">
        <w:t xml:space="preserve">A hospital freezes its leftover food into meals and gives them to the local nutrition program for distribution for MOWs. </w:t>
      </w:r>
    </w:p>
    <w:p w14:paraId="05DC4212" w14:textId="02D66A0C" w:rsidR="00101DAB" w:rsidRDefault="00101DAB" w:rsidP="004E4D34">
      <w:pPr>
        <w:pStyle w:val="ListParagraph"/>
        <w:numPr>
          <w:ilvl w:val="1"/>
          <w:numId w:val="1"/>
        </w:numPr>
      </w:pPr>
      <w:r>
        <w:t>Companies like Schwan</w:t>
      </w:r>
      <w:r w:rsidR="004154C9">
        <w:t xml:space="preserve">’s Home Delivery </w:t>
      </w:r>
      <w:r>
        <w:t>or food subscription services</w:t>
      </w:r>
    </w:p>
    <w:p w14:paraId="6C6666E8" w14:textId="712D3B15" w:rsidR="00117B9E" w:rsidRDefault="00117B9E" w:rsidP="00117B9E">
      <w:pPr>
        <w:pStyle w:val="ListParagraph"/>
        <w:numPr>
          <w:ilvl w:val="0"/>
          <w:numId w:val="1"/>
        </w:numPr>
      </w:pPr>
      <w:r>
        <w:t>NANASP-n4a-Tivity Health partnership</w:t>
      </w:r>
      <w:r w:rsidR="008B341A">
        <w:t xml:space="preserve"> provides an opportunity </w:t>
      </w:r>
      <w:r>
        <w:t xml:space="preserve">for NANASP and n4a members to order bulk shipments of discounted products. The agreement is a temporary, COVID-specific response and will expire at the end of December. NANASP members interested in learning more </w:t>
      </w:r>
      <w:r>
        <w:lastRenderedPageBreak/>
        <w:t xml:space="preserve">or placing orders should contact </w:t>
      </w:r>
      <w:proofErr w:type="spellStart"/>
      <w:r>
        <w:t>Tivity</w:t>
      </w:r>
      <w:proofErr w:type="spellEnd"/>
      <w:r>
        <w:t xml:space="preserve"> Health at (833) 212-4776 or </w:t>
      </w:r>
      <w:hyperlink r:id="rId9" w:history="1">
        <w:r w:rsidRPr="007E078D">
          <w:rPr>
            <w:rStyle w:val="Hyperlink"/>
          </w:rPr>
          <w:t>PurchaseOrder@TivityHealth.com</w:t>
        </w:r>
      </w:hyperlink>
      <w:r>
        <w:t>.</w:t>
      </w:r>
    </w:p>
    <w:p w14:paraId="6F409248" w14:textId="096D324F" w:rsidR="00366027" w:rsidRDefault="00366027" w:rsidP="00117B9E">
      <w:pPr>
        <w:pStyle w:val="ListParagraph"/>
        <w:numPr>
          <w:ilvl w:val="0"/>
          <w:numId w:val="1"/>
        </w:numPr>
      </w:pPr>
      <w:proofErr w:type="spellStart"/>
      <w:r>
        <w:t>VitaPlus</w:t>
      </w:r>
      <w:proofErr w:type="spellEnd"/>
      <w:r>
        <w:t xml:space="preserve"> purchased 1# blocks of cheese from local farmers and donated to the nutrition program to deliver with meals.  Many of the participants are retired farmers so this had special meaning (Clark)</w:t>
      </w:r>
    </w:p>
    <w:p w14:paraId="3D2FB154" w14:textId="10D0E496" w:rsidR="002A5E8B" w:rsidRDefault="002A5E8B" w:rsidP="00117B9E">
      <w:pPr>
        <w:pStyle w:val="ListParagraph"/>
        <w:numPr>
          <w:ilvl w:val="0"/>
          <w:numId w:val="1"/>
        </w:numPr>
      </w:pPr>
      <w:r>
        <w:t>Food Pantries</w:t>
      </w:r>
    </w:p>
    <w:p w14:paraId="38DDF6F4" w14:textId="02B2E0F0" w:rsidR="002A5E8B" w:rsidRDefault="002A5E8B" w:rsidP="002A5E8B">
      <w:pPr>
        <w:pStyle w:val="ListParagraph"/>
        <w:numPr>
          <w:ilvl w:val="1"/>
          <w:numId w:val="1"/>
        </w:numPr>
      </w:pPr>
      <w:r>
        <w:t>Feed My People providing food bags for HDM participants (Dunn)</w:t>
      </w:r>
    </w:p>
    <w:p w14:paraId="236BF623" w14:textId="73437CD6" w:rsidR="008A1F3A" w:rsidRDefault="008A1F3A" w:rsidP="002A5E8B">
      <w:pPr>
        <w:pStyle w:val="ListParagraph"/>
        <w:numPr>
          <w:ilvl w:val="1"/>
          <w:numId w:val="1"/>
        </w:numPr>
      </w:pPr>
      <w:proofErr w:type="spellStart"/>
      <w:r>
        <w:t>FoodBridge</w:t>
      </w:r>
      <w:proofErr w:type="spellEnd"/>
      <w:r>
        <w:t xml:space="preserve"> (Dane)</w:t>
      </w:r>
    </w:p>
    <w:p w14:paraId="79F91FB7" w14:textId="77777777" w:rsidR="00117B9E" w:rsidRDefault="00117B9E" w:rsidP="00117B9E">
      <w:pPr>
        <w:pStyle w:val="ListParagraph"/>
      </w:pPr>
    </w:p>
    <w:p w14:paraId="0931BE63" w14:textId="12C76BAA" w:rsidR="007335FD" w:rsidRDefault="007335FD" w:rsidP="007335FD">
      <w:r>
        <w:t>Agencies or organizations to partner with for wellbeing checks:</w:t>
      </w:r>
    </w:p>
    <w:p w14:paraId="77818DE5" w14:textId="2EDB852D" w:rsidR="007335FD" w:rsidRDefault="007335FD" w:rsidP="007335FD">
      <w:pPr>
        <w:pStyle w:val="ListParagraph"/>
        <w:numPr>
          <w:ilvl w:val="0"/>
          <w:numId w:val="1"/>
        </w:numPr>
      </w:pPr>
      <w:r>
        <w:t>Local volunteer organizations that list volunteer needs on their website (</w:t>
      </w:r>
      <w:proofErr w:type="spellStart"/>
      <w:r>
        <w:t>eg</w:t>
      </w:r>
      <w:proofErr w:type="spellEnd"/>
      <w:r>
        <w:t>. Volunteer Services Fox Cities)</w:t>
      </w:r>
    </w:p>
    <w:p w14:paraId="253419E1" w14:textId="2842C3F3" w:rsidR="00756E75" w:rsidRDefault="004E4D34" w:rsidP="00756E75">
      <w:pPr>
        <w:pStyle w:val="ListParagraph"/>
        <w:numPr>
          <w:ilvl w:val="0"/>
          <w:numId w:val="1"/>
        </w:numPr>
      </w:pPr>
      <w:r>
        <w:t>Local real estate companies</w:t>
      </w:r>
    </w:p>
    <w:p w14:paraId="549B852B" w14:textId="4D9FCBDF" w:rsidR="008308A2" w:rsidRDefault="008308A2" w:rsidP="004E4D34"/>
    <w:p w14:paraId="1DBA51E2" w14:textId="294EF2EC" w:rsidR="00C7037A" w:rsidRPr="000E33D4" w:rsidRDefault="00C7037A" w:rsidP="00C7037A">
      <w:pPr>
        <w:shd w:val="clear" w:color="auto" w:fill="FABF8F" w:themeFill="accent6" w:themeFillTint="99"/>
        <w:rPr>
          <w:b/>
          <w:bCs/>
        </w:rPr>
      </w:pPr>
      <w:r w:rsidRPr="000E33D4">
        <w:rPr>
          <w:b/>
          <w:bCs/>
        </w:rPr>
        <w:t>V</w:t>
      </w:r>
      <w:r w:rsidR="004E4D34">
        <w:rPr>
          <w:b/>
          <w:bCs/>
        </w:rPr>
        <w:t xml:space="preserve">etting </w:t>
      </w:r>
      <w:r w:rsidRPr="000E33D4">
        <w:rPr>
          <w:b/>
          <w:bCs/>
        </w:rPr>
        <w:t>New Volunteers</w:t>
      </w:r>
    </w:p>
    <w:p w14:paraId="0FE400C1" w14:textId="2AEA1C66" w:rsidR="00C7037A" w:rsidRDefault="004E4D34" w:rsidP="00C7037A">
      <w:pPr>
        <w:pStyle w:val="ListParagraph"/>
        <w:numPr>
          <w:ilvl w:val="0"/>
          <w:numId w:val="1"/>
        </w:numPr>
      </w:pPr>
      <w:r>
        <w:t xml:space="preserve">Modify local county/tribal policies to expedite processes.  Talk with your local </w:t>
      </w:r>
      <w:proofErr w:type="spellStart"/>
      <w:r>
        <w:t>corp</w:t>
      </w:r>
      <w:proofErr w:type="spellEnd"/>
      <w:r>
        <w:t xml:space="preserve"> counsel about this (St. Croix County)</w:t>
      </w:r>
      <w:r w:rsidR="00C7037A">
        <w:t xml:space="preserve"> </w:t>
      </w:r>
    </w:p>
    <w:p w14:paraId="38FDA1B0" w14:textId="3C5221F9" w:rsidR="00C7037A" w:rsidRDefault="00F23941" w:rsidP="00F23941">
      <w:pPr>
        <w:pStyle w:val="ListParagraph"/>
        <w:numPr>
          <w:ilvl w:val="0"/>
          <w:numId w:val="1"/>
        </w:numPr>
      </w:pPr>
      <w:r>
        <w:t>Form</w:t>
      </w:r>
      <w:r w:rsidR="00C7037A">
        <w:t xml:space="preserve"> partnerships with school districts</w:t>
      </w:r>
      <w:r>
        <w:t>. T</w:t>
      </w:r>
      <w:r w:rsidR="00C7037A">
        <w:t xml:space="preserve">eachers </w:t>
      </w:r>
      <w:r>
        <w:t>are off and</w:t>
      </w:r>
      <w:r w:rsidR="00C7037A">
        <w:t xml:space="preserve"> </w:t>
      </w:r>
      <w:r w:rsidR="008308A2">
        <w:t>can</w:t>
      </w:r>
      <w:r w:rsidR="00C7037A">
        <w:t xml:space="preserve"> deliver</w:t>
      </w:r>
      <w:r>
        <w:t xml:space="preserve"> food</w:t>
      </w:r>
      <w:r w:rsidR="00C7037A">
        <w:t xml:space="preserve"> to kids as well as older adults</w:t>
      </w:r>
      <w:r>
        <w:t>;</w:t>
      </w:r>
      <w:r w:rsidR="00C7037A">
        <w:t xml:space="preserve"> they have already been vetted. </w:t>
      </w:r>
    </w:p>
    <w:p w14:paraId="35EE2CEB" w14:textId="4379CE21" w:rsidR="00517427" w:rsidRDefault="00517427" w:rsidP="00F23941">
      <w:pPr>
        <w:pStyle w:val="ListParagraph"/>
        <w:numPr>
          <w:ilvl w:val="0"/>
          <w:numId w:val="1"/>
        </w:numPr>
      </w:pPr>
      <w:r>
        <w:t>Work with local human resources to expedite processes.</w:t>
      </w:r>
    </w:p>
    <w:p w14:paraId="32E5A3ED" w14:textId="1C97671E" w:rsidR="007505C4" w:rsidRDefault="007505C4" w:rsidP="00F23941">
      <w:pPr>
        <w:pStyle w:val="ListParagraph"/>
        <w:numPr>
          <w:ilvl w:val="0"/>
          <w:numId w:val="1"/>
        </w:numPr>
      </w:pPr>
      <w:r>
        <w:t>Use an Internet screening process.</w:t>
      </w:r>
    </w:p>
    <w:p w14:paraId="5B8D127A" w14:textId="77777777" w:rsidR="004E4D34" w:rsidRDefault="004E4D34" w:rsidP="004E4D34">
      <w:pPr>
        <w:pStyle w:val="ListParagraph"/>
      </w:pPr>
    </w:p>
    <w:p w14:paraId="1A0AEC28" w14:textId="402A0F65" w:rsidR="00C7037A" w:rsidRPr="00CC0458" w:rsidRDefault="00C7037A" w:rsidP="00C7037A">
      <w:pPr>
        <w:shd w:val="clear" w:color="auto" w:fill="D99594" w:themeFill="accent2" w:themeFillTint="99"/>
        <w:rPr>
          <w:b/>
          <w:bCs/>
        </w:rPr>
      </w:pPr>
      <w:r w:rsidRPr="00CC0458">
        <w:rPr>
          <w:b/>
          <w:bCs/>
        </w:rPr>
        <w:t xml:space="preserve">Volunteer </w:t>
      </w:r>
      <w:r w:rsidR="00262361">
        <w:rPr>
          <w:b/>
          <w:bCs/>
        </w:rPr>
        <w:t>Training</w:t>
      </w:r>
    </w:p>
    <w:p w14:paraId="4F5505EA" w14:textId="46772953" w:rsidR="00C7037A" w:rsidRDefault="00262361" w:rsidP="00C7037A">
      <w:pPr>
        <w:pStyle w:val="ListParagraph"/>
        <w:numPr>
          <w:ilvl w:val="0"/>
          <w:numId w:val="5"/>
        </w:numPr>
      </w:pPr>
      <w:r>
        <w:rPr>
          <w:bCs/>
        </w:rPr>
        <w:t xml:space="preserve">Perform orientation for volunteers via phone </w:t>
      </w:r>
      <w:r w:rsidRPr="00262361">
        <w:rPr>
          <w:bCs/>
        </w:rPr>
        <w:t>(</w:t>
      </w:r>
      <w:r w:rsidR="00C7037A" w:rsidRPr="00262361">
        <w:rPr>
          <w:bCs/>
        </w:rPr>
        <w:t>Eau Claire</w:t>
      </w:r>
      <w:r w:rsidRPr="00262361">
        <w:rPr>
          <w:bCs/>
        </w:rPr>
        <w:t>)</w:t>
      </w:r>
      <w:r w:rsidR="00C7037A">
        <w:t xml:space="preserve"> </w:t>
      </w:r>
    </w:p>
    <w:p w14:paraId="64792BD8" w14:textId="5A917A70" w:rsidR="00517427" w:rsidRDefault="00517427" w:rsidP="00C7037A">
      <w:pPr>
        <w:pStyle w:val="ListParagraph"/>
        <w:numPr>
          <w:ilvl w:val="0"/>
          <w:numId w:val="5"/>
        </w:numPr>
      </w:pPr>
      <w:r>
        <w:t>Have volunteers shadow in a separate vehicle (Eau Claire)</w:t>
      </w:r>
    </w:p>
    <w:p w14:paraId="1A130EE7" w14:textId="63A51A6A" w:rsidR="007505C4" w:rsidRDefault="007505C4" w:rsidP="00C7037A">
      <w:pPr>
        <w:pStyle w:val="ListParagraph"/>
        <w:numPr>
          <w:ilvl w:val="0"/>
          <w:numId w:val="5"/>
        </w:numPr>
      </w:pPr>
      <w:r>
        <w:t>Virtual training/webinars</w:t>
      </w:r>
    </w:p>
    <w:p w14:paraId="3D0C086C" w14:textId="77777777" w:rsidR="00517427" w:rsidRDefault="00517427" w:rsidP="00517427">
      <w:pPr>
        <w:pStyle w:val="ListParagraph"/>
      </w:pPr>
    </w:p>
    <w:p w14:paraId="2971B1D2" w14:textId="77777777" w:rsidR="00517427" w:rsidRPr="00764649" w:rsidRDefault="00517427" w:rsidP="00517427">
      <w:pPr>
        <w:shd w:val="clear" w:color="auto" w:fill="D99594" w:themeFill="accent2" w:themeFillTint="99"/>
        <w:rPr>
          <w:b/>
          <w:bCs/>
        </w:rPr>
      </w:pPr>
      <w:r>
        <w:rPr>
          <w:b/>
          <w:bCs/>
        </w:rPr>
        <w:t>Participant Contributions</w:t>
      </w:r>
    </w:p>
    <w:p w14:paraId="09BF916B" w14:textId="77777777" w:rsidR="00517427" w:rsidRDefault="00517427" w:rsidP="00517427">
      <w:pPr>
        <w:pStyle w:val="ListParagraph"/>
        <w:ind w:left="0"/>
        <w:rPr>
          <w:b/>
          <w:bCs/>
        </w:rPr>
      </w:pPr>
      <w:r>
        <w:rPr>
          <w:b/>
          <w:bCs/>
        </w:rPr>
        <w:t>Pick-Up/Grab n’ Go</w:t>
      </w:r>
    </w:p>
    <w:p w14:paraId="153A7E54" w14:textId="77777777" w:rsidR="00517427" w:rsidRDefault="00517427" w:rsidP="00517427">
      <w:pPr>
        <w:pStyle w:val="ListParagraph"/>
        <w:numPr>
          <w:ilvl w:val="0"/>
          <w:numId w:val="10"/>
        </w:numPr>
      </w:pPr>
      <w:r>
        <w:rPr>
          <w:bCs/>
        </w:rPr>
        <w:t xml:space="preserve">Use a meal ticket system where participants can contribute for tickets at the office or at the pick-up location and use the tickets as needed. (Barron) </w:t>
      </w:r>
    </w:p>
    <w:p w14:paraId="000D28CC" w14:textId="77777777" w:rsidR="00517427" w:rsidRDefault="00517427" w:rsidP="00517427">
      <w:pPr>
        <w:pStyle w:val="ListParagraph"/>
        <w:numPr>
          <w:ilvl w:val="0"/>
          <w:numId w:val="6"/>
        </w:numPr>
        <w:ind w:left="720"/>
      </w:pPr>
      <w:r>
        <w:t xml:space="preserve">Offer the option for monthly contribution statements. </w:t>
      </w:r>
    </w:p>
    <w:p w14:paraId="13E2CA24" w14:textId="77777777" w:rsidR="00517427" w:rsidRPr="001C1B3F" w:rsidRDefault="00517427" w:rsidP="00517427">
      <w:pPr>
        <w:rPr>
          <w:b/>
        </w:rPr>
      </w:pPr>
      <w:r>
        <w:rPr>
          <w:b/>
        </w:rPr>
        <w:t>Home-Delivered Meals</w:t>
      </w:r>
    </w:p>
    <w:p w14:paraId="7E718B1C" w14:textId="08BD02CF" w:rsidR="00517427" w:rsidRDefault="00517427" w:rsidP="00517427">
      <w:pPr>
        <w:pStyle w:val="ListParagraph"/>
        <w:numPr>
          <w:ilvl w:val="0"/>
          <w:numId w:val="6"/>
        </w:numPr>
        <w:ind w:left="720"/>
      </w:pPr>
      <w:r>
        <w:lastRenderedPageBreak/>
        <w:t xml:space="preserve">Provide contribution envelopes that can be left outside the door and/or in a designated location for the driver to pick up. </w:t>
      </w:r>
    </w:p>
    <w:p w14:paraId="56217CA4" w14:textId="77777777" w:rsidR="00517427" w:rsidRDefault="00517427" w:rsidP="00517427">
      <w:pPr>
        <w:pStyle w:val="ListParagraph"/>
      </w:pPr>
    </w:p>
    <w:p w14:paraId="4AB183CF" w14:textId="12D7B356" w:rsidR="00517427" w:rsidRPr="00AF1318" w:rsidRDefault="00517427" w:rsidP="00517427">
      <w:pPr>
        <w:shd w:val="clear" w:color="auto" w:fill="D99594" w:themeFill="accent2" w:themeFillTint="99"/>
        <w:rPr>
          <w:b/>
          <w:bCs/>
        </w:rPr>
      </w:pPr>
      <w:r>
        <w:rPr>
          <w:b/>
          <w:bCs/>
        </w:rPr>
        <w:t>Hygiene and Food Safety</w:t>
      </w:r>
    </w:p>
    <w:p w14:paraId="20C5B8D1" w14:textId="77777777" w:rsidR="001E5D81" w:rsidRDefault="001E5D81" w:rsidP="00517427">
      <w:pPr>
        <w:pStyle w:val="ListParagraph"/>
        <w:numPr>
          <w:ilvl w:val="0"/>
          <w:numId w:val="5"/>
        </w:numPr>
      </w:pPr>
      <w:r>
        <w:t>Sanitizing</w:t>
      </w:r>
    </w:p>
    <w:p w14:paraId="171A766A" w14:textId="4A6E8A85" w:rsidR="00517427" w:rsidRPr="00E86684" w:rsidRDefault="001E5D81" w:rsidP="001E5D81">
      <w:pPr>
        <w:pStyle w:val="ListParagraph"/>
        <w:numPr>
          <w:ilvl w:val="1"/>
          <w:numId w:val="5"/>
        </w:numPr>
      </w:pPr>
      <w:r>
        <w:t>A</w:t>
      </w:r>
      <w:r w:rsidR="00517427">
        <w:t xml:space="preserve">ll delivery vehicles. </w:t>
      </w:r>
    </w:p>
    <w:p w14:paraId="0E55B726" w14:textId="3A35B587" w:rsidR="00517427" w:rsidRDefault="001E5D81" w:rsidP="001E5D81">
      <w:pPr>
        <w:pStyle w:val="ListParagraph"/>
        <w:numPr>
          <w:ilvl w:val="1"/>
          <w:numId w:val="5"/>
        </w:numPr>
      </w:pPr>
      <w:r>
        <w:t>C</w:t>
      </w:r>
      <w:r w:rsidR="00517427">
        <w:t>oolers before they go out and as they are put away (Eau Claire)</w:t>
      </w:r>
    </w:p>
    <w:p w14:paraId="3981D49C" w14:textId="723E1EEA" w:rsidR="001E5D81" w:rsidRDefault="001E5D81" w:rsidP="001E5D81">
      <w:pPr>
        <w:pStyle w:val="ListParagraph"/>
        <w:numPr>
          <w:ilvl w:val="1"/>
          <w:numId w:val="5"/>
        </w:numPr>
      </w:pPr>
      <w:r>
        <w:t>Drivers use hand sanitizer between deliveries.</w:t>
      </w:r>
    </w:p>
    <w:p w14:paraId="32F78271" w14:textId="3383D4DC" w:rsidR="00517427" w:rsidRDefault="00517427" w:rsidP="00517427">
      <w:pPr>
        <w:pStyle w:val="ListParagraph"/>
        <w:numPr>
          <w:ilvl w:val="0"/>
          <w:numId w:val="5"/>
        </w:numPr>
      </w:pPr>
      <w:r>
        <w:t>Drivers wear gloves.</w:t>
      </w:r>
    </w:p>
    <w:p w14:paraId="6389C3B4" w14:textId="45A950A7" w:rsidR="00517427" w:rsidRDefault="001E5D81" w:rsidP="001E5D81">
      <w:pPr>
        <w:pStyle w:val="ListParagraph"/>
        <w:numPr>
          <w:ilvl w:val="1"/>
          <w:numId w:val="5"/>
        </w:numPr>
      </w:pPr>
      <w:r>
        <w:t>Change gloves between deliveries.</w:t>
      </w:r>
    </w:p>
    <w:p w14:paraId="0B88002C" w14:textId="02E8406B" w:rsidR="001E5D81" w:rsidRDefault="001E5D81" w:rsidP="001E5D81">
      <w:pPr>
        <w:pStyle w:val="ListParagraph"/>
        <w:numPr>
          <w:ilvl w:val="0"/>
          <w:numId w:val="5"/>
        </w:numPr>
      </w:pPr>
      <w:r>
        <w:t>Social distancing</w:t>
      </w:r>
    </w:p>
    <w:p w14:paraId="22FC0C89" w14:textId="629484B5" w:rsidR="001E5D81" w:rsidRDefault="001E5D81" w:rsidP="001E5D81">
      <w:pPr>
        <w:pStyle w:val="ListParagraph"/>
        <w:numPr>
          <w:ilvl w:val="1"/>
          <w:numId w:val="5"/>
        </w:numPr>
      </w:pPr>
      <w:r w:rsidRPr="00733C68">
        <w:t>Kno</w:t>
      </w:r>
      <w:r>
        <w:t>ck on the door, wait to see the participant</w:t>
      </w:r>
      <w:r w:rsidRPr="00733C68">
        <w:t xml:space="preserve">, back up 6 feet and watch them take </w:t>
      </w:r>
      <w:r>
        <w:t>meal.</w:t>
      </w:r>
    </w:p>
    <w:p w14:paraId="30B9F029" w14:textId="77777777" w:rsidR="00517427" w:rsidRDefault="00517427" w:rsidP="00517427"/>
    <w:p w14:paraId="33ECEF94" w14:textId="56F63C93" w:rsidR="000E33D4" w:rsidRPr="000E33D4" w:rsidRDefault="00517427" w:rsidP="000E33D4">
      <w:pPr>
        <w:shd w:val="clear" w:color="auto" w:fill="FABF8F" w:themeFill="accent6" w:themeFillTint="99"/>
        <w:rPr>
          <w:b/>
          <w:bCs/>
        </w:rPr>
      </w:pPr>
      <w:r>
        <w:rPr>
          <w:b/>
          <w:bCs/>
        </w:rPr>
        <w:t>Meals</w:t>
      </w:r>
    </w:p>
    <w:p w14:paraId="29D63BB0" w14:textId="0596D0BF" w:rsidR="00C7037A" w:rsidRDefault="00517427" w:rsidP="00C7037A">
      <w:pPr>
        <w:pStyle w:val="ListParagraph"/>
        <w:numPr>
          <w:ilvl w:val="0"/>
          <w:numId w:val="1"/>
        </w:numPr>
      </w:pPr>
      <w:r>
        <w:t xml:space="preserve">Frozen meals provide more </w:t>
      </w:r>
      <w:r w:rsidR="001E5D81">
        <w:t>variety than shelf-stable meals.</w:t>
      </w:r>
    </w:p>
    <w:p w14:paraId="05D2F333" w14:textId="70989DCA" w:rsidR="001E5D81" w:rsidRDefault="001E5D81" w:rsidP="00C7037A">
      <w:pPr>
        <w:pStyle w:val="ListParagraph"/>
        <w:numPr>
          <w:ilvl w:val="0"/>
          <w:numId w:val="1"/>
        </w:numPr>
      </w:pPr>
      <w:r>
        <w:t>When deciding whether to do frozen meals, consider individuals with dementia who might not be able to use a stove or microwave to heat meals.</w:t>
      </w:r>
    </w:p>
    <w:p w14:paraId="29EA3556" w14:textId="654AD16B" w:rsidR="001E5D81" w:rsidRDefault="001E5D81" w:rsidP="00C7037A">
      <w:pPr>
        <w:pStyle w:val="ListParagraph"/>
        <w:numPr>
          <w:ilvl w:val="0"/>
          <w:numId w:val="1"/>
        </w:numPr>
      </w:pPr>
      <w:r>
        <w:t>Consider the packaging and whether it is easy for older adults to open.</w:t>
      </w:r>
    </w:p>
    <w:p w14:paraId="34E6D2DE" w14:textId="37F5B422" w:rsidR="00231652" w:rsidRPr="00503B02" w:rsidRDefault="001E5D81" w:rsidP="001E5D81">
      <w:pPr>
        <w:pStyle w:val="ListParagraph"/>
        <w:numPr>
          <w:ilvl w:val="0"/>
          <w:numId w:val="1"/>
        </w:numPr>
      </w:pPr>
      <w:r>
        <w:t>Consider whether powdered milk would be an option for some meals.</w:t>
      </w:r>
    </w:p>
    <w:p w14:paraId="672B9018" w14:textId="77777777" w:rsidR="00451272" w:rsidRDefault="00451272" w:rsidP="00451272"/>
    <w:p w14:paraId="386DE208" w14:textId="2A2F0964" w:rsidR="00B55BFD" w:rsidRPr="00B55BFD" w:rsidRDefault="00B55BFD" w:rsidP="00B55BFD">
      <w:pPr>
        <w:shd w:val="clear" w:color="auto" w:fill="D99594" w:themeFill="accent2" w:themeFillTint="99"/>
        <w:rPr>
          <w:b/>
          <w:bCs/>
        </w:rPr>
      </w:pPr>
      <w:r w:rsidRPr="00B55BFD">
        <w:rPr>
          <w:b/>
          <w:bCs/>
        </w:rPr>
        <w:t xml:space="preserve">Supplies and Equipment </w:t>
      </w:r>
    </w:p>
    <w:p w14:paraId="40922D87" w14:textId="5A8511D0" w:rsidR="00B55BFD" w:rsidRDefault="00231652" w:rsidP="00B55BFD">
      <w:pPr>
        <w:pStyle w:val="ListParagraph"/>
        <w:numPr>
          <w:ilvl w:val="0"/>
          <w:numId w:val="4"/>
        </w:numPr>
      </w:pPr>
      <w:r>
        <w:t>Work with your regular vendors, they may waive minimum or special delivery fees</w:t>
      </w:r>
    </w:p>
    <w:p w14:paraId="3C5F3577" w14:textId="5DEE76BF" w:rsidR="00C7037A" w:rsidRDefault="00A53097" w:rsidP="00C7037A">
      <w:pPr>
        <w:pStyle w:val="ListParagraph"/>
        <w:numPr>
          <w:ilvl w:val="0"/>
          <w:numId w:val="4"/>
        </w:numPr>
      </w:pPr>
      <w:r>
        <w:t>Do a</w:t>
      </w:r>
      <w:r w:rsidR="00C7037A">
        <w:t xml:space="preserve"> hygiene drive </w:t>
      </w:r>
      <w:r>
        <w:t>to obtain</w:t>
      </w:r>
      <w:r w:rsidR="00C7037A">
        <w:t xml:space="preserve"> extra supplies to take out to HDM </w:t>
      </w:r>
      <w:r>
        <w:t>participants (Winnebago)</w:t>
      </w:r>
      <w:r w:rsidR="00C7037A">
        <w:t xml:space="preserve"> </w:t>
      </w:r>
    </w:p>
    <w:p w14:paraId="204E74E6" w14:textId="2C94B1F2" w:rsidR="00A53097" w:rsidRDefault="00A53097" w:rsidP="00C7037A">
      <w:pPr>
        <w:pStyle w:val="ListParagraph"/>
        <w:numPr>
          <w:ilvl w:val="0"/>
          <w:numId w:val="4"/>
        </w:numPr>
      </w:pPr>
      <w:r>
        <w:t>Use social media to advertise needs for supplies (Barron)</w:t>
      </w:r>
    </w:p>
    <w:p w14:paraId="6C905C09" w14:textId="77777777" w:rsidR="008E304F" w:rsidRDefault="008E304F" w:rsidP="008E304F">
      <w:pPr>
        <w:pStyle w:val="ListParagraph"/>
        <w:numPr>
          <w:ilvl w:val="0"/>
          <w:numId w:val="4"/>
        </w:numPr>
      </w:pPr>
      <w:r>
        <w:t>Distribute</w:t>
      </w:r>
      <w:r w:rsidRPr="008E304F">
        <w:t xml:space="preserve"> safety packets to current Meals on Wheels drivers. </w:t>
      </w:r>
      <w:r>
        <w:t>(Barron)</w:t>
      </w:r>
    </w:p>
    <w:p w14:paraId="5F7B5C37" w14:textId="2429A449" w:rsidR="008E304F" w:rsidRDefault="008E304F" w:rsidP="008E304F">
      <w:pPr>
        <w:pStyle w:val="ListParagraph"/>
        <w:numPr>
          <w:ilvl w:val="1"/>
          <w:numId w:val="4"/>
        </w:numPr>
      </w:pPr>
      <w:r w:rsidRPr="008E304F">
        <w:t>Each distribution site has a stock of these safety packets to distribute to new drivers as needed. Each packet includes three homemade masks with instructions and driver safety precautions, which were approved by their Health Officer. Participants and/or their emergency contacts received their own Participant Safety handout, also approved by the Health Officer.</w:t>
      </w:r>
    </w:p>
    <w:p w14:paraId="7FABCB3E" w14:textId="77777777" w:rsidR="00377D9C" w:rsidRPr="00D46E30" w:rsidRDefault="00377D9C" w:rsidP="008308A2">
      <w:pPr>
        <w:pStyle w:val="ListParagraph"/>
        <w:ind w:left="1440"/>
      </w:pPr>
    </w:p>
    <w:p w14:paraId="12CFF0BC" w14:textId="77777777" w:rsidR="008122C1" w:rsidRDefault="008122C1" w:rsidP="008308A2">
      <w:pPr>
        <w:pStyle w:val="ListParagraph"/>
        <w:ind w:left="1080"/>
      </w:pPr>
    </w:p>
    <w:p w14:paraId="618C29E9" w14:textId="6BD39B9C" w:rsidR="001F36C3" w:rsidRPr="000246E9" w:rsidRDefault="00A53097" w:rsidP="000246E9">
      <w:pPr>
        <w:shd w:val="clear" w:color="auto" w:fill="D99594" w:themeFill="accent2" w:themeFillTint="99"/>
        <w:rPr>
          <w:b/>
          <w:bCs/>
        </w:rPr>
      </w:pPr>
      <w:r>
        <w:rPr>
          <w:b/>
          <w:bCs/>
        </w:rPr>
        <w:t>Contingency Plans</w:t>
      </w:r>
    </w:p>
    <w:p w14:paraId="0BA043B0" w14:textId="57839A22" w:rsidR="00A53097" w:rsidRDefault="00A53097" w:rsidP="000246E9">
      <w:pPr>
        <w:pStyle w:val="ListParagraph"/>
        <w:numPr>
          <w:ilvl w:val="0"/>
          <w:numId w:val="5"/>
        </w:numPr>
      </w:pPr>
      <w:r>
        <w:t>Make sure back-up cooks are in place.</w:t>
      </w:r>
    </w:p>
    <w:p w14:paraId="6EBCFF63" w14:textId="3F073E85" w:rsidR="00A53097" w:rsidRDefault="00A53097" w:rsidP="000246E9">
      <w:pPr>
        <w:pStyle w:val="ListParagraph"/>
        <w:numPr>
          <w:ilvl w:val="0"/>
          <w:numId w:val="5"/>
        </w:numPr>
      </w:pPr>
      <w:r>
        <w:lastRenderedPageBreak/>
        <w:t>Make a large batch of frozen meals in case extra meals are needed.</w:t>
      </w:r>
    </w:p>
    <w:p w14:paraId="13F64910" w14:textId="6FF90D3D" w:rsidR="00A53097" w:rsidRDefault="00A53097" w:rsidP="000246E9">
      <w:pPr>
        <w:pStyle w:val="ListParagraph"/>
        <w:numPr>
          <w:ilvl w:val="0"/>
          <w:numId w:val="5"/>
        </w:numPr>
      </w:pPr>
      <w:r>
        <w:t>Talk with schools, churches, and other organizations about using their kitchen space and/or staff if necessary.</w:t>
      </w:r>
    </w:p>
    <w:p w14:paraId="1DFF8A9B" w14:textId="50AB4EAF" w:rsidR="00743ED3" w:rsidRPr="000246E9" w:rsidRDefault="00743ED3" w:rsidP="00743ED3">
      <w:pPr>
        <w:shd w:val="clear" w:color="auto" w:fill="D99594" w:themeFill="accent2" w:themeFillTint="99"/>
        <w:rPr>
          <w:b/>
          <w:bCs/>
        </w:rPr>
      </w:pPr>
      <w:r>
        <w:rPr>
          <w:b/>
          <w:bCs/>
        </w:rPr>
        <w:t>Food Sourcing/Purchasing</w:t>
      </w:r>
    </w:p>
    <w:p w14:paraId="75313750" w14:textId="3423A36E" w:rsidR="00743ED3" w:rsidRDefault="00743ED3" w:rsidP="00743ED3">
      <w:pPr>
        <w:pStyle w:val="ListParagraph"/>
        <w:numPr>
          <w:ilvl w:val="0"/>
          <w:numId w:val="5"/>
        </w:numPr>
      </w:pPr>
      <w:r>
        <w:t>Sustainable Kitchens Order Guide has a vendor list that can sort local vendors and farmers by region.</w:t>
      </w:r>
    </w:p>
    <w:p w14:paraId="5AD76EFD" w14:textId="4ADBBE8F" w:rsidR="00407934" w:rsidRPr="000246E9" w:rsidRDefault="00407934" w:rsidP="00407934">
      <w:pPr>
        <w:shd w:val="clear" w:color="auto" w:fill="D99594" w:themeFill="accent2" w:themeFillTint="99"/>
        <w:rPr>
          <w:b/>
          <w:bCs/>
        </w:rPr>
      </w:pPr>
      <w:r>
        <w:rPr>
          <w:b/>
          <w:bCs/>
        </w:rPr>
        <w:t>Outreach</w:t>
      </w:r>
    </w:p>
    <w:p w14:paraId="15C9B6E8" w14:textId="4EB5B425" w:rsidR="00407934" w:rsidRDefault="00407934" w:rsidP="00407934">
      <w:pPr>
        <w:pStyle w:val="ListParagraph"/>
        <w:numPr>
          <w:ilvl w:val="0"/>
          <w:numId w:val="5"/>
        </w:numPr>
      </w:pPr>
      <w:r>
        <w:t>Weekly radio spots – live interviews on various topics (Green)</w:t>
      </w:r>
    </w:p>
    <w:p w14:paraId="49B01E15" w14:textId="5E981A58" w:rsidR="00407934" w:rsidRDefault="00407934" w:rsidP="00407934">
      <w:pPr>
        <w:pStyle w:val="ListParagraph"/>
        <w:numPr>
          <w:ilvl w:val="0"/>
          <w:numId w:val="5"/>
        </w:numPr>
      </w:pPr>
      <w:r>
        <w:t>Radio advertisements (Green)</w:t>
      </w:r>
    </w:p>
    <w:p w14:paraId="56417905" w14:textId="77777777" w:rsidR="00407934" w:rsidRDefault="00407934" w:rsidP="00407934"/>
    <w:p w14:paraId="3CFB0A6F" w14:textId="2BDD338F" w:rsidR="00AE5A58" w:rsidRPr="000246E9" w:rsidRDefault="00AE5A58" w:rsidP="00AE5A58">
      <w:pPr>
        <w:shd w:val="clear" w:color="auto" w:fill="D99594" w:themeFill="accent2" w:themeFillTint="99"/>
        <w:rPr>
          <w:b/>
          <w:bCs/>
        </w:rPr>
      </w:pPr>
      <w:r>
        <w:rPr>
          <w:b/>
          <w:bCs/>
        </w:rPr>
        <w:t>Promoting Socialization</w:t>
      </w:r>
    </w:p>
    <w:p w14:paraId="05CC1507" w14:textId="77777777" w:rsidR="00AE5A58" w:rsidRDefault="00AE5A58" w:rsidP="00AE5A58">
      <w:pPr>
        <w:pStyle w:val="ListParagraph"/>
        <w:numPr>
          <w:ilvl w:val="0"/>
          <w:numId w:val="5"/>
        </w:numPr>
      </w:pPr>
      <w:r>
        <w:t>Letter Writing (New Mexico)</w:t>
      </w:r>
    </w:p>
    <w:p w14:paraId="014F52B6" w14:textId="77777777" w:rsidR="00AE5A58" w:rsidRDefault="00AE5A58" w:rsidP="00AE5A58">
      <w:pPr>
        <w:pStyle w:val="ListParagraph"/>
        <w:numPr>
          <w:ilvl w:val="1"/>
          <w:numId w:val="5"/>
        </w:numPr>
      </w:pPr>
      <w:r>
        <w:t>Elementary school students and other volunteers write letters to participants</w:t>
      </w:r>
    </w:p>
    <w:p w14:paraId="5B24C730" w14:textId="77777777" w:rsidR="00AE5A58" w:rsidRDefault="00AE5A58" w:rsidP="00AE5A58">
      <w:pPr>
        <w:pStyle w:val="ListParagraph"/>
        <w:numPr>
          <w:ilvl w:val="1"/>
          <w:numId w:val="5"/>
        </w:numPr>
      </w:pPr>
      <w:r>
        <w:t>Letters are delivered with HDMs and there are opportunities for older adults to write return letters, which could be mailed directly to students/volunteers or to the aging office for distribution</w:t>
      </w:r>
    </w:p>
    <w:p w14:paraId="2CFA69B0" w14:textId="77777777" w:rsidR="00AE5A58" w:rsidRDefault="00AE5A58" w:rsidP="00AE5A58">
      <w:pPr>
        <w:pStyle w:val="ListParagraph"/>
        <w:numPr>
          <w:ilvl w:val="0"/>
          <w:numId w:val="5"/>
        </w:numPr>
      </w:pPr>
      <w:r>
        <w:t>Send handwritten thank you notes to older adult volunteers staying at home (Waukesha)</w:t>
      </w:r>
    </w:p>
    <w:p w14:paraId="1DB53D70" w14:textId="77777777" w:rsidR="00AE5A58" w:rsidRDefault="00AE5A58" w:rsidP="00AE5A58">
      <w:pPr>
        <w:pStyle w:val="ListParagraph"/>
        <w:numPr>
          <w:ilvl w:val="0"/>
          <w:numId w:val="5"/>
        </w:numPr>
      </w:pPr>
      <w:r>
        <w:t xml:space="preserve">Information has been uploaded to the DHS COVID19 web pages to provide information and resources for facilities (and consumers/caregivers) to reduce social isolation and foster engagement. </w:t>
      </w:r>
      <w:hyperlink r:id="rId10" w:history="1">
        <w:r>
          <w:rPr>
            <w:rStyle w:val="Hyperlink"/>
          </w:rPr>
          <w:t>https://www.dhs.wisconsin.gov/covid-19/ltc.htm</w:t>
        </w:r>
      </w:hyperlink>
    </w:p>
    <w:p w14:paraId="4D02A384" w14:textId="77777777" w:rsidR="00AE5A58" w:rsidRDefault="00AE5A58" w:rsidP="00AE5A58">
      <w:pPr>
        <w:pStyle w:val="ListParagraph"/>
        <w:numPr>
          <w:ilvl w:val="0"/>
          <w:numId w:val="5"/>
        </w:numPr>
      </w:pPr>
      <w:r>
        <w:t>Virtual get-togethers</w:t>
      </w:r>
    </w:p>
    <w:p w14:paraId="7947D0C6" w14:textId="77777777" w:rsidR="00AE5A58" w:rsidRDefault="00AE5A58" w:rsidP="00AE5A58">
      <w:pPr>
        <w:pStyle w:val="ListParagraph"/>
        <w:numPr>
          <w:ilvl w:val="1"/>
          <w:numId w:val="5"/>
        </w:numPr>
      </w:pPr>
      <w:r>
        <w:t>Game night</w:t>
      </w:r>
    </w:p>
    <w:p w14:paraId="53212341" w14:textId="77777777" w:rsidR="00AE5A58" w:rsidRDefault="00AE5A58" w:rsidP="00AE5A58">
      <w:pPr>
        <w:pStyle w:val="ListParagraph"/>
        <w:numPr>
          <w:ilvl w:val="1"/>
          <w:numId w:val="5"/>
        </w:numPr>
      </w:pPr>
      <w:r>
        <w:t>Taco Tuesday – virtual party with Mexican food and margaritas</w:t>
      </w:r>
    </w:p>
    <w:p w14:paraId="39526109" w14:textId="50201052" w:rsidR="00AE5A58" w:rsidRDefault="00AE5A58" w:rsidP="00AE5A58">
      <w:pPr>
        <w:pStyle w:val="ListParagraph"/>
        <w:numPr>
          <w:ilvl w:val="1"/>
          <w:numId w:val="5"/>
        </w:numPr>
      </w:pPr>
      <w:r>
        <w:t>Coffee Clutch</w:t>
      </w:r>
    </w:p>
    <w:p w14:paraId="791F0BE7" w14:textId="76B185F1" w:rsidR="00B71E76" w:rsidRDefault="00B71E76" w:rsidP="00AE5A58">
      <w:pPr>
        <w:pStyle w:val="ListParagraph"/>
        <w:numPr>
          <w:ilvl w:val="1"/>
          <w:numId w:val="5"/>
        </w:numPr>
      </w:pPr>
      <w:r>
        <w:t>Yoga or Tai Chi classes</w:t>
      </w:r>
    </w:p>
    <w:p w14:paraId="136C6D68" w14:textId="7F5BB2B9" w:rsidR="00380BC2" w:rsidRDefault="00380BC2" w:rsidP="00AE5A58">
      <w:pPr>
        <w:pStyle w:val="ListParagraph"/>
        <w:numPr>
          <w:ilvl w:val="1"/>
          <w:numId w:val="5"/>
        </w:numPr>
      </w:pPr>
      <w:r>
        <w:t>Cooking classes</w:t>
      </w:r>
    </w:p>
    <w:p w14:paraId="286169BE" w14:textId="576CABED" w:rsidR="00AE5A58" w:rsidRDefault="00AE5A58" w:rsidP="00AE5A58">
      <w:pPr>
        <w:pStyle w:val="ListParagraph"/>
        <w:numPr>
          <w:ilvl w:val="0"/>
          <w:numId w:val="5"/>
        </w:numPr>
      </w:pPr>
      <w:r>
        <w:t>Create a Facebook group or private Facebook page for the dining center or senior center</w:t>
      </w:r>
    </w:p>
    <w:p w14:paraId="3C225ED6" w14:textId="77777777" w:rsidR="00AE5A58" w:rsidRDefault="00AE5A58" w:rsidP="00AE5A58">
      <w:pPr>
        <w:pStyle w:val="ListParagraph"/>
        <w:numPr>
          <w:ilvl w:val="0"/>
          <w:numId w:val="5"/>
        </w:numPr>
      </w:pPr>
      <w:r>
        <w:t>Set up group texts</w:t>
      </w:r>
    </w:p>
    <w:p w14:paraId="0D9D1628" w14:textId="77777777" w:rsidR="00AE5A58" w:rsidRDefault="00AE5A58" w:rsidP="00AE5A58">
      <w:pPr>
        <w:pStyle w:val="ListParagraph"/>
        <w:numPr>
          <w:ilvl w:val="0"/>
          <w:numId w:val="5"/>
        </w:numPr>
      </w:pPr>
      <w:r>
        <w:t>Netflix Party is free through AARP:  It is a new way to watch Netflix with your friends online by adding a group chat to Netflix movies and shows.</w:t>
      </w:r>
    </w:p>
    <w:p w14:paraId="5E67AAE9" w14:textId="5206A2ED" w:rsidR="00AE5A58" w:rsidRDefault="00AE5A58" w:rsidP="00AE5A58">
      <w:pPr>
        <w:pStyle w:val="ListParagraph"/>
        <w:numPr>
          <w:ilvl w:val="0"/>
          <w:numId w:val="5"/>
        </w:numPr>
      </w:pPr>
      <w:r>
        <w:t>Create an online Google doc or other venue for older adults to post recommendations for books, movies, shows, and other ways they are finding joy during this time.</w:t>
      </w:r>
    </w:p>
    <w:p w14:paraId="63A548A5" w14:textId="5BE2162D" w:rsidR="00380BC2" w:rsidRDefault="00380BC2" w:rsidP="00AE5A58">
      <w:pPr>
        <w:pStyle w:val="ListParagraph"/>
        <w:numPr>
          <w:ilvl w:val="0"/>
          <w:numId w:val="5"/>
        </w:numPr>
      </w:pPr>
      <w:r>
        <w:t>Ask students to draw sidewalk chalk pictures or messages on older adults’ driveways to bring joy when they look out their window</w:t>
      </w:r>
    </w:p>
    <w:p w14:paraId="2585DB5F" w14:textId="74280435" w:rsidR="00B112D1" w:rsidRDefault="00B112D1" w:rsidP="00B112D1">
      <w:pPr>
        <w:pStyle w:val="ListParagraph"/>
        <w:numPr>
          <w:ilvl w:val="0"/>
          <w:numId w:val="5"/>
        </w:numPr>
      </w:pPr>
      <w:r>
        <w:t>Social Isolation Resource Guide (Dane and GWAAR)</w:t>
      </w:r>
    </w:p>
    <w:p w14:paraId="3E365499" w14:textId="1FD376E1" w:rsidR="00407934" w:rsidRDefault="00407934" w:rsidP="00B112D1">
      <w:pPr>
        <w:pStyle w:val="ListParagraph"/>
        <w:numPr>
          <w:ilvl w:val="0"/>
          <w:numId w:val="5"/>
        </w:numPr>
      </w:pPr>
      <w:r>
        <w:t>Weekly newsletters</w:t>
      </w:r>
    </w:p>
    <w:p w14:paraId="0E846757" w14:textId="4B0E6E29" w:rsidR="00407934" w:rsidRDefault="00407934" w:rsidP="00407934">
      <w:pPr>
        <w:pStyle w:val="ListParagraph"/>
        <w:numPr>
          <w:ilvl w:val="1"/>
          <w:numId w:val="5"/>
        </w:numPr>
      </w:pPr>
      <w:r>
        <w:lastRenderedPageBreak/>
        <w:t>At-home exercises, word searches, trivia, etc. (Green)</w:t>
      </w:r>
    </w:p>
    <w:p w14:paraId="03A4FA22" w14:textId="438E4C11" w:rsidR="00407934" w:rsidRDefault="00407934" w:rsidP="00407934">
      <w:pPr>
        <w:pStyle w:val="ListParagraph"/>
        <w:numPr>
          <w:ilvl w:val="0"/>
          <w:numId w:val="5"/>
        </w:numPr>
      </w:pPr>
      <w:r>
        <w:t>Homemade cards, crafts, pictures created by staff and their children, volunteers, community partners (Green)</w:t>
      </w:r>
    </w:p>
    <w:p w14:paraId="4508F055" w14:textId="1D783D7D" w:rsidR="00C3676E" w:rsidRDefault="00C3676E" w:rsidP="00407934">
      <w:pPr>
        <w:pStyle w:val="ListParagraph"/>
        <w:numPr>
          <w:ilvl w:val="0"/>
          <w:numId w:val="5"/>
        </w:numPr>
      </w:pPr>
      <w:r>
        <w:t>Art kits to HDM participants (Bayfield)</w:t>
      </w:r>
    </w:p>
    <w:p w14:paraId="28DB9C02" w14:textId="59787193" w:rsidR="00D21767" w:rsidRPr="00F70DF2" w:rsidRDefault="00D21767" w:rsidP="00407934">
      <w:pPr>
        <w:pStyle w:val="ListParagraph"/>
        <w:numPr>
          <w:ilvl w:val="0"/>
          <w:numId w:val="5"/>
        </w:numPr>
      </w:pPr>
      <w:r w:rsidRPr="00F70DF2">
        <w:rPr>
          <w:bCs/>
        </w:rPr>
        <w:t>COVID-19 Wisconsin Connect App (</w:t>
      </w:r>
      <w:hyperlink r:id="rId11" w:history="1">
        <w:r w:rsidRPr="00F70DF2">
          <w:rPr>
            <w:rStyle w:val="Hyperlink"/>
          </w:rPr>
          <w:t>https://www.med.wisc.edu/news-and-events/2020/may/new-app-provides-pandemic-resources-for-wisconsin/</w:t>
        </w:r>
      </w:hyperlink>
      <w:r w:rsidRPr="00F70DF2">
        <w:rPr>
          <w:bCs/>
        </w:rPr>
        <w:t>)</w:t>
      </w:r>
      <w:bookmarkStart w:id="0" w:name="_GoBack"/>
      <w:bookmarkEnd w:id="0"/>
    </w:p>
    <w:p w14:paraId="77D0B0B3" w14:textId="77777777" w:rsidR="00AE5A58" w:rsidRDefault="00AE5A58" w:rsidP="00AE5A58"/>
    <w:p w14:paraId="1152A8E6" w14:textId="77777777" w:rsidR="00985B4B" w:rsidRDefault="00985B4B" w:rsidP="00743ED3"/>
    <w:p w14:paraId="4747CA3B" w14:textId="7D72A737" w:rsidR="006713DA" w:rsidRDefault="006713DA" w:rsidP="00062AC0"/>
    <w:sectPr w:rsidR="006713DA">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65D94" w14:textId="77777777" w:rsidR="008308A2" w:rsidRDefault="008308A2" w:rsidP="008308A2">
      <w:pPr>
        <w:spacing w:after="0" w:line="240" w:lineRule="auto"/>
      </w:pPr>
      <w:r>
        <w:separator/>
      </w:r>
    </w:p>
  </w:endnote>
  <w:endnote w:type="continuationSeparator" w:id="0">
    <w:p w14:paraId="3235527B" w14:textId="77777777" w:rsidR="008308A2" w:rsidRDefault="008308A2" w:rsidP="00830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1668292"/>
      <w:docPartObj>
        <w:docPartGallery w:val="Page Numbers (Bottom of Page)"/>
        <w:docPartUnique/>
      </w:docPartObj>
    </w:sdtPr>
    <w:sdtEndPr>
      <w:rPr>
        <w:noProof/>
      </w:rPr>
    </w:sdtEndPr>
    <w:sdtContent>
      <w:p w14:paraId="448B021B" w14:textId="7ADEC868" w:rsidR="008308A2" w:rsidRDefault="008308A2">
        <w:pPr>
          <w:pStyle w:val="Footer"/>
          <w:jc w:val="right"/>
        </w:pPr>
        <w:r>
          <w:fldChar w:fldCharType="begin"/>
        </w:r>
        <w:r>
          <w:instrText xml:space="preserve"> PAGE   \* MERGEFORMAT </w:instrText>
        </w:r>
        <w:r>
          <w:fldChar w:fldCharType="separate"/>
        </w:r>
        <w:r w:rsidR="00F70DF2">
          <w:rPr>
            <w:noProof/>
          </w:rPr>
          <w:t>6</w:t>
        </w:r>
        <w:r>
          <w:rPr>
            <w:noProof/>
          </w:rPr>
          <w:fldChar w:fldCharType="end"/>
        </w:r>
      </w:p>
    </w:sdtContent>
  </w:sdt>
  <w:p w14:paraId="5E6F3FAD" w14:textId="77777777" w:rsidR="008308A2" w:rsidRDefault="00830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796B9" w14:textId="77777777" w:rsidR="008308A2" w:rsidRDefault="008308A2" w:rsidP="008308A2">
      <w:pPr>
        <w:spacing w:after="0" w:line="240" w:lineRule="auto"/>
      </w:pPr>
      <w:r>
        <w:separator/>
      </w:r>
    </w:p>
  </w:footnote>
  <w:footnote w:type="continuationSeparator" w:id="0">
    <w:p w14:paraId="7D863B4D" w14:textId="77777777" w:rsidR="008308A2" w:rsidRDefault="008308A2" w:rsidP="00830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E67FD"/>
    <w:multiLevelType w:val="hybridMultilevel"/>
    <w:tmpl w:val="4B7AF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43EE8"/>
    <w:multiLevelType w:val="hybridMultilevel"/>
    <w:tmpl w:val="24ECC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524573"/>
    <w:multiLevelType w:val="hybridMultilevel"/>
    <w:tmpl w:val="15AE1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B00FBD"/>
    <w:multiLevelType w:val="hybridMultilevel"/>
    <w:tmpl w:val="D1485A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F0BBF"/>
    <w:multiLevelType w:val="hybridMultilevel"/>
    <w:tmpl w:val="BDF03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21A34"/>
    <w:multiLevelType w:val="hybridMultilevel"/>
    <w:tmpl w:val="F7A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27657"/>
    <w:multiLevelType w:val="hybridMultilevel"/>
    <w:tmpl w:val="5386D4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E02CA5"/>
    <w:multiLevelType w:val="hybridMultilevel"/>
    <w:tmpl w:val="505E8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7A5CCE"/>
    <w:multiLevelType w:val="hybridMultilevel"/>
    <w:tmpl w:val="047A1F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F850B2"/>
    <w:multiLevelType w:val="hybridMultilevel"/>
    <w:tmpl w:val="FABA6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173381"/>
    <w:multiLevelType w:val="hybridMultilevel"/>
    <w:tmpl w:val="91144AE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85D5443"/>
    <w:multiLevelType w:val="hybridMultilevel"/>
    <w:tmpl w:val="B644E7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4"/>
  </w:num>
  <w:num w:numId="5">
    <w:abstractNumId w:val="9"/>
  </w:num>
  <w:num w:numId="6">
    <w:abstractNumId w:val="10"/>
  </w:num>
  <w:num w:numId="7">
    <w:abstractNumId w:val="11"/>
  </w:num>
  <w:num w:numId="8">
    <w:abstractNumId w:val="6"/>
  </w:num>
  <w:num w:numId="9">
    <w:abstractNumId w:val="8"/>
  </w:num>
  <w:num w:numId="10">
    <w:abstractNumId w:val="3"/>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QyNTS2NDcwtrBQ0lEKTi0uzszPAykwqgUApf8B0SwAAAA="/>
  </w:docVars>
  <w:rsids>
    <w:rsidRoot w:val="00032485"/>
    <w:rsid w:val="0000532A"/>
    <w:rsid w:val="000246E9"/>
    <w:rsid w:val="00032485"/>
    <w:rsid w:val="00035E6C"/>
    <w:rsid w:val="00060B3E"/>
    <w:rsid w:val="00062AC0"/>
    <w:rsid w:val="00083F89"/>
    <w:rsid w:val="000A7E58"/>
    <w:rsid w:val="000E33D4"/>
    <w:rsid w:val="00101DAB"/>
    <w:rsid w:val="00117B9E"/>
    <w:rsid w:val="0014436E"/>
    <w:rsid w:val="00176BA7"/>
    <w:rsid w:val="00181ED0"/>
    <w:rsid w:val="001C1B3F"/>
    <w:rsid w:val="001E5D81"/>
    <w:rsid w:val="001F36C3"/>
    <w:rsid w:val="00231652"/>
    <w:rsid w:val="00262361"/>
    <w:rsid w:val="002A5E8B"/>
    <w:rsid w:val="002B3B22"/>
    <w:rsid w:val="002C40F8"/>
    <w:rsid w:val="00366027"/>
    <w:rsid w:val="00377D9C"/>
    <w:rsid w:val="00380BC2"/>
    <w:rsid w:val="00394CC4"/>
    <w:rsid w:val="003A3DBB"/>
    <w:rsid w:val="00407934"/>
    <w:rsid w:val="004154C9"/>
    <w:rsid w:val="00451272"/>
    <w:rsid w:val="004B21F2"/>
    <w:rsid w:val="004C1269"/>
    <w:rsid w:val="004E4D34"/>
    <w:rsid w:val="004E5F7E"/>
    <w:rsid w:val="00503061"/>
    <w:rsid w:val="00503B02"/>
    <w:rsid w:val="00517427"/>
    <w:rsid w:val="005331CE"/>
    <w:rsid w:val="00575187"/>
    <w:rsid w:val="006122EF"/>
    <w:rsid w:val="00617B9C"/>
    <w:rsid w:val="006713DA"/>
    <w:rsid w:val="006B201D"/>
    <w:rsid w:val="006C23C4"/>
    <w:rsid w:val="006D48B9"/>
    <w:rsid w:val="006E1F8B"/>
    <w:rsid w:val="00732603"/>
    <w:rsid w:val="007335FD"/>
    <w:rsid w:val="00733C68"/>
    <w:rsid w:val="00743ED3"/>
    <w:rsid w:val="007452EC"/>
    <w:rsid w:val="007505C4"/>
    <w:rsid w:val="00750E24"/>
    <w:rsid w:val="00756E75"/>
    <w:rsid w:val="00764649"/>
    <w:rsid w:val="00776308"/>
    <w:rsid w:val="007F2159"/>
    <w:rsid w:val="008122C1"/>
    <w:rsid w:val="008152B5"/>
    <w:rsid w:val="008308A2"/>
    <w:rsid w:val="008658B9"/>
    <w:rsid w:val="008A1F3A"/>
    <w:rsid w:val="008B341A"/>
    <w:rsid w:val="008C0312"/>
    <w:rsid w:val="008E304F"/>
    <w:rsid w:val="00955880"/>
    <w:rsid w:val="00985B4B"/>
    <w:rsid w:val="0099284F"/>
    <w:rsid w:val="009A0078"/>
    <w:rsid w:val="009C012F"/>
    <w:rsid w:val="009C4AFB"/>
    <w:rsid w:val="00A12036"/>
    <w:rsid w:val="00A34902"/>
    <w:rsid w:val="00A53097"/>
    <w:rsid w:val="00AD7E1A"/>
    <w:rsid w:val="00AE5A58"/>
    <w:rsid w:val="00AF1318"/>
    <w:rsid w:val="00B112D1"/>
    <w:rsid w:val="00B15E90"/>
    <w:rsid w:val="00B31ED3"/>
    <w:rsid w:val="00B55BFD"/>
    <w:rsid w:val="00B60C72"/>
    <w:rsid w:val="00B71E76"/>
    <w:rsid w:val="00BD7E9F"/>
    <w:rsid w:val="00BE6AB7"/>
    <w:rsid w:val="00BF7667"/>
    <w:rsid w:val="00C3676E"/>
    <w:rsid w:val="00C7037A"/>
    <w:rsid w:val="00C94F9B"/>
    <w:rsid w:val="00CB492D"/>
    <w:rsid w:val="00CC0458"/>
    <w:rsid w:val="00CD7F0E"/>
    <w:rsid w:val="00CE3D53"/>
    <w:rsid w:val="00D21767"/>
    <w:rsid w:val="00D46E30"/>
    <w:rsid w:val="00DC090A"/>
    <w:rsid w:val="00E07B5D"/>
    <w:rsid w:val="00E07E5D"/>
    <w:rsid w:val="00E47EC0"/>
    <w:rsid w:val="00E63D00"/>
    <w:rsid w:val="00E86684"/>
    <w:rsid w:val="00ED5EE2"/>
    <w:rsid w:val="00ED6CED"/>
    <w:rsid w:val="00EE7B0B"/>
    <w:rsid w:val="00F223D5"/>
    <w:rsid w:val="00F23941"/>
    <w:rsid w:val="00F35592"/>
    <w:rsid w:val="00F52560"/>
    <w:rsid w:val="00F70DF2"/>
    <w:rsid w:val="00F71625"/>
    <w:rsid w:val="00FE4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9354"/>
  <w15:chartTrackingRefBased/>
  <w15:docId w15:val="{57F89FD5-E0C0-46A2-85B2-AAEE5B06D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F8B"/>
    <w:pPr>
      <w:ind w:left="720"/>
      <w:contextualSpacing/>
    </w:pPr>
  </w:style>
  <w:style w:type="character" w:styleId="Hyperlink">
    <w:name w:val="Hyperlink"/>
    <w:basedOn w:val="DefaultParagraphFont"/>
    <w:uiPriority w:val="99"/>
    <w:unhideWhenUsed/>
    <w:rsid w:val="00CC0458"/>
    <w:rPr>
      <w:color w:val="0563C1"/>
      <w:u w:val="single"/>
    </w:rPr>
  </w:style>
  <w:style w:type="character" w:customStyle="1" w:styleId="UnresolvedMention1">
    <w:name w:val="Unresolved Mention1"/>
    <w:basedOn w:val="DefaultParagraphFont"/>
    <w:uiPriority w:val="99"/>
    <w:semiHidden/>
    <w:unhideWhenUsed/>
    <w:rsid w:val="00A34902"/>
    <w:rPr>
      <w:color w:val="605E5C"/>
      <w:shd w:val="clear" w:color="auto" w:fill="E1DFDD"/>
    </w:rPr>
  </w:style>
  <w:style w:type="paragraph" w:styleId="BalloonText">
    <w:name w:val="Balloon Text"/>
    <w:basedOn w:val="Normal"/>
    <w:link w:val="BalloonTextChar"/>
    <w:uiPriority w:val="99"/>
    <w:semiHidden/>
    <w:unhideWhenUsed/>
    <w:rsid w:val="00745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2EC"/>
    <w:rPr>
      <w:rFonts w:ascii="Segoe UI" w:hAnsi="Segoe UI" w:cs="Segoe UI"/>
      <w:sz w:val="18"/>
      <w:szCs w:val="18"/>
    </w:rPr>
  </w:style>
  <w:style w:type="paragraph" w:styleId="Header">
    <w:name w:val="header"/>
    <w:basedOn w:val="Normal"/>
    <w:link w:val="HeaderChar"/>
    <w:uiPriority w:val="99"/>
    <w:unhideWhenUsed/>
    <w:rsid w:val="00830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08A2"/>
  </w:style>
  <w:style w:type="paragraph" w:styleId="Footer">
    <w:name w:val="footer"/>
    <w:basedOn w:val="Normal"/>
    <w:link w:val="FooterChar"/>
    <w:uiPriority w:val="99"/>
    <w:unhideWhenUsed/>
    <w:rsid w:val="00830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0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37544">
      <w:bodyDiv w:val="1"/>
      <w:marLeft w:val="0"/>
      <w:marRight w:val="0"/>
      <w:marTop w:val="0"/>
      <w:marBottom w:val="0"/>
      <w:divBdr>
        <w:top w:val="none" w:sz="0" w:space="0" w:color="auto"/>
        <w:left w:val="none" w:sz="0" w:space="0" w:color="auto"/>
        <w:bottom w:val="none" w:sz="0" w:space="0" w:color="auto"/>
        <w:right w:val="none" w:sz="0" w:space="0" w:color="auto"/>
      </w:divBdr>
    </w:div>
    <w:div w:id="1901361486">
      <w:bodyDiv w:val="1"/>
      <w:marLeft w:val="0"/>
      <w:marRight w:val="0"/>
      <w:marTop w:val="0"/>
      <w:marBottom w:val="0"/>
      <w:divBdr>
        <w:top w:val="none" w:sz="0" w:space="0" w:color="auto"/>
        <w:left w:val="none" w:sz="0" w:space="0" w:color="auto"/>
        <w:bottom w:val="none" w:sz="0" w:space="0" w:color="auto"/>
        <w:right w:val="none" w:sz="0" w:space="0" w:color="auto"/>
      </w:divBdr>
    </w:div>
    <w:div w:id="20404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hs.wisconsin.gov/publications/p02629.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wisc.edu/news-and-events/2020/may/new-app-provides-pandemic-resources-for-wisconsin/" TargetMode="External"/><Relationship Id="rId5" Type="http://schemas.openxmlformats.org/officeDocument/2006/relationships/webSettings" Target="webSettings.xml"/><Relationship Id="rId10" Type="http://schemas.openxmlformats.org/officeDocument/2006/relationships/hyperlink" Target="https://www.dhs.wisconsin.gov/covid-19/ltc.htm" TargetMode="External"/><Relationship Id="rId4" Type="http://schemas.openxmlformats.org/officeDocument/2006/relationships/settings" Target="settings.xml"/><Relationship Id="rId9" Type="http://schemas.openxmlformats.org/officeDocument/2006/relationships/hyperlink" Target="mailto:PurchaseOrder@TivityHealth.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8E40E-933B-4E8E-B939-A97CD8E5E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618</Words>
  <Characters>92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DHS</Company>
  <LinksUpToDate>false</LinksUpToDate>
  <CharactersWithSpaces>1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enig, Sara S</dc:creator>
  <cp:keywords/>
  <dc:description/>
  <cp:lastModifiedBy>Koenig, Sara S</cp:lastModifiedBy>
  <cp:revision>4</cp:revision>
  <cp:lastPrinted>2020-03-25T18:32:00Z</cp:lastPrinted>
  <dcterms:created xsi:type="dcterms:W3CDTF">2020-05-21T19:57:00Z</dcterms:created>
  <dcterms:modified xsi:type="dcterms:W3CDTF">2020-05-21T20:09:00Z</dcterms:modified>
</cp:coreProperties>
</file>